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692D37">
        <w:rPr>
          <w:i/>
          <w:sz w:val="22"/>
          <w:szCs w:val="22"/>
        </w:rPr>
        <w:t>ОБРАЗЕЦ № 2</w:t>
      </w:r>
      <w:r w:rsidR="00906B69" w:rsidRPr="00692D37">
        <w:rPr>
          <w:i/>
          <w:sz w:val="22"/>
          <w:szCs w:val="22"/>
        </w:rPr>
        <w:t>.1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sz w:val="22"/>
          <w:szCs w:val="22"/>
        </w:rPr>
      </w:pPr>
    </w:p>
    <w:p w:rsidR="002E268D" w:rsidRPr="00692D37" w:rsidRDefault="002E268D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ТЕХНИЧЕСКО ПРЕДЛОЖЕНИЕ ЗА ИЗПЪЛНЕНИЕ НА ПОРЪЧКАТА</w:t>
      </w:r>
      <w:r w:rsidR="00EA164D">
        <w:rPr>
          <w:b/>
          <w:sz w:val="22"/>
          <w:szCs w:val="22"/>
        </w:rPr>
        <w:t xml:space="preserve"> ЗА ПЪРВА ОБОСОБЕНА ПОЗИЦИЯ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от .............................................................................................................................................................</w:t>
      </w:r>
    </w:p>
    <w:p w:rsidR="00867DD6" w:rsidRPr="00F721D2" w:rsidRDefault="00867DD6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>(наименование на участника</w:t>
      </w:r>
      <w:r w:rsidRPr="00F721D2">
        <w:rPr>
          <w:rFonts w:ascii="Times New Roman CYR" w:hAnsi="Times New Roman CYR"/>
          <w:color w:val="333333"/>
          <w:sz w:val="22"/>
          <w:szCs w:val="22"/>
        </w:rPr>
        <w:t>)</w:t>
      </w:r>
    </w:p>
    <w:p w:rsidR="00867DD6" w:rsidRPr="00F721D2" w:rsidRDefault="00867DD6" w:rsidP="00867DD6">
      <w:pPr>
        <w:shd w:val="clear" w:color="auto" w:fill="FFFFFF"/>
        <w:spacing w:line="276" w:lineRule="auto"/>
        <w:jc w:val="both"/>
        <w:rPr>
          <w:rFonts w:ascii="Times New Roman CYR" w:hAnsi="Times New Roman CYR"/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и подписано............................................................................................................................................</w:t>
      </w:r>
    </w:p>
    <w:p w:rsidR="00867DD6" w:rsidRPr="00F721D2" w:rsidRDefault="00756E62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i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 xml:space="preserve"> </w:t>
      </w:r>
      <w:r w:rsidR="00867DD6" w:rsidRPr="00F721D2">
        <w:rPr>
          <w:rFonts w:ascii="Times New Roman CYR" w:hAnsi="Times New Roman CYR"/>
          <w:i/>
          <w:color w:val="333333"/>
          <w:sz w:val="22"/>
          <w:szCs w:val="22"/>
        </w:rPr>
        <w:t>(трите имена )</w:t>
      </w:r>
    </w:p>
    <w:p w:rsidR="00867DD6" w:rsidRPr="00F721D2" w:rsidRDefault="00867DD6" w:rsidP="00867DD6">
      <w:pPr>
        <w:shd w:val="clear" w:color="auto" w:fill="FFFFFF"/>
        <w:spacing w:line="276" w:lineRule="auto"/>
        <w:jc w:val="both"/>
        <w:rPr>
          <w:rFonts w:ascii="Times New Roman CYR" w:hAnsi="Times New Roman CYR"/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в качеството му на ..................................................................................................................................</w:t>
      </w:r>
    </w:p>
    <w:p w:rsidR="00867DD6" w:rsidRPr="00F721D2" w:rsidRDefault="00867DD6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i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>(на длъжност)</w:t>
      </w:r>
    </w:p>
    <w:p w:rsidR="003175FB" w:rsidRPr="00692D37" w:rsidRDefault="00867DD6" w:rsidP="001C0BD7">
      <w:pPr>
        <w:shd w:val="clear" w:color="auto" w:fill="FFFFFF"/>
        <w:spacing w:line="276" w:lineRule="auto"/>
        <w:rPr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с ЕИК/БУЛСТАТ/ЕГН/друга индивидуализация на участника или подизпълнителя</w:t>
      </w:r>
      <w:r w:rsidRPr="00692D37">
        <w:rPr>
          <w:sz w:val="22"/>
          <w:szCs w:val="22"/>
        </w:rPr>
        <w:t xml:space="preserve"> (когато е приложимо):...................................................................................................................................</w:t>
      </w:r>
      <w:r w:rsidR="00B01405" w:rsidRPr="00692D37">
        <w:rPr>
          <w:sz w:val="22"/>
          <w:szCs w:val="22"/>
        </w:rPr>
        <w:t>........</w:t>
      </w:r>
    </w:p>
    <w:p w:rsidR="00DE01C8" w:rsidRPr="00692D37" w:rsidRDefault="00DE01C8" w:rsidP="001C0BD7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867DD6" w:rsidRPr="00692D37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sz w:val="22"/>
          <w:szCs w:val="22"/>
          <w:lang w:val="en-US"/>
        </w:rPr>
      </w:pPr>
      <w:r w:rsidRPr="00692D37">
        <w:rPr>
          <w:b/>
          <w:bCs/>
          <w:sz w:val="22"/>
          <w:szCs w:val="22"/>
        </w:rPr>
        <w:t>УВАЖАЕМИ ДАМИ И ГОСПОДА,</w:t>
      </w:r>
    </w:p>
    <w:p w:rsidR="0041494F" w:rsidRDefault="00867DD6" w:rsidP="00756E62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r w:rsidRPr="00692D37">
        <w:rPr>
          <w:rFonts w:ascii="Times New Roman" w:hAnsi="Times New Roman"/>
          <w:b w:val="0"/>
          <w:sz w:val="22"/>
          <w:szCs w:val="22"/>
        </w:rPr>
        <w:t>След запознаване с всички документи и образци от документацията за участие в процедурата, получаването, на които потвърждаваме с настоящото, ние удостоверяваме и потвърждаваме, че представляваният от нас участник отговаря на изискванията и условията посочени в документацията за участие в процедура с предмет</w:t>
      </w:r>
      <w:r w:rsidRPr="0041494F">
        <w:rPr>
          <w:rFonts w:ascii="Times New Roman" w:hAnsi="Times New Roman"/>
          <w:b w:val="0"/>
          <w:sz w:val="22"/>
          <w:szCs w:val="22"/>
        </w:rPr>
        <w:t xml:space="preserve">: </w:t>
      </w:r>
      <w:r w:rsidR="0041494F" w:rsidRPr="0041494F">
        <w:rPr>
          <w:rFonts w:ascii="Times New Roman" w:hAnsi="Times New Roman"/>
          <w:b w:val="0"/>
          <w:sz w:val="22"/>
          <w:szCs w:val="22"/>
          <w:lang w:val="bg-BG"/>
        </w:rPr>
        <w:t>“Доставка на машини, оборудване и техника по 2 обособени позиции:</w:t>
      </w:r>
      <w:r w:rsidR="0041494F" w:rsidRPr="0041494F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r w:rsidR="003C1D27" w:rsidRPr="00692D37">
        <w:rPr>
          <w:rFonts w:ascii="Times New Roman" w:hAnsi="Times New Roman"/>
          <w:sz w:val="22"/>
          <w:szCs w:val="22"/>
        </w:rPr>
        <w:t xml:space="preserve">за </w:t>
      </w:r>
      <w:r w:rsidR="0041494F" w:rsidRPr="0041494F">
        <w:rPr>
          <w:rFonts w:ascii="Times New Roman" w:hAnsi="Times New Roman"/>
          <w:sz w:val="22"/>
          <w:szCs w:val="22"/>
          <w:lang w:val="bg-BG"/>
        </w:rPr>
        <w:t>Първа обособена позиция, включваща доставка на: Шредер; Стационарно барабанно сито; Обръщач за компоста в едно с оросителна система и барабан за развиване и навиване на мембраната и мембрана за покриване на компоста; Комплект сонди за измерване на температурата, въглероден диоксид и кислород; Мобилна лаборатория; Трактор в едно с прикачен инвентар</w:t>
      </w:r>
      <w:r w:rsidR="0041494F">
        <w:rPr>
          <w:rFonts w:ascii="Times New Roman" w:hAnsi="Times New Roman"/>
          <w:sz w:val="22"/>
          <w:szCs w:val="22"/>
          <w:lang w:val="bg-BG"/>
        </w:rPr>
        <w:t>”.</w:t>
      </w:r>
    </w:p>
    <w:p w:rsidR="00604445" w:rsidRPr="00692D37" w:rsidRDefault="00867DD6" w:rsidP="00756E62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</w:rPr>
      </w:pPr>
      <w:r w:rsidRPr="00692D37">
        <w:rPr>
          <w:rFonts w:ascii="Times New Roman" w:hAnsi="Times New Roman"/>
          <w:b w:val="0"/>
          <w:sz w:val="22"/>
          <w:szCs w:val="22"/>
        </w:rPr>
        <w:t>Декларираме, че сме получили посредством „Профила на купувача” документация за участие и сме запознати с указанията и условията за участие в обявената от Вас процедура. Съгласни сме с поставените от Вас условия и ги приемаме без възражения.</w:t>
      </w:r>
    </w:p>
    <w:p w:rsidR="00867DD6" w:rsidRPr="00692D37" w:rsidRDefault="00867DD6" w:rsidP="00AB6F89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Запознат/а съм проекта на договора за възлагане на обществената поръчка</w:t>
      </w:r>
      <w:r w:rsidR="00D70C01" w:rsidRPr="00692D37">
        <w:rPr>
          <w:sz w:val="22"/>
          <w:szCs w:val="22"/>
        </w:rPr>
        <w:t xml:space="preserve"> за първа обособена позиция</w:t>
      </w:r>
      <w:r w:rsidRPr="00692D37">
        <w:rPr>
          <w:sz w:val="22"/>
          <w:szCs w:val="22"/>
        </w:rPr>
        <w:t xml:space="preserve">, приемам го без възражения и ако участникът, когото представлявам, бъде определен за изпълнител, ще сключа договора изцяло в съответствие с проекта на договора, приложен </w:t>
      </w:r>
      <w:r w:rsidR="002E268D" w:rsidRPr="00692D37">
        <w:rPr>
          <w:sz w:val="22"/>
          <w:szCs w:val="22"/>
        </w:rPr>
        <w:t>към документацията за участие, в</w:t>
      </w:r>
      <w:r w:rsidRPr="00692D37">
        <w:rPr>
          <w:sz w:val="22"/>
          <w:szCs w:val="22"/>
        </w:rPr>
        <w:t xml:space="preserve"> законоустановения срок.</w:t>
      </w:r>
    </w:p>
    <w:p w:rsidR="00604445" w:rsidRPr="00692D37" w:rsidRDefault="00867DD6" w:rsidP="00604445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С подаване на настоящата оферта декларираме, че сме съгласни валидността на нашата оферта да бъде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...............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(………………………… )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от крайния срок за получаване на оферти, посочен в обявлението за процедурата.</w:t>
      </w:r>
    </w:p>
    <w:p w:rsidR="00B53C91" w:rsidRPr="0041494F" w:rsidRDefault="00FA482E" w:rsidP="0041494F">
      <w:pPr>
        <w:tabs>
          <w:tab w:val="left" w:pos="1905"/>
        </w:tabs>
        <w:rPr>
          <w:sz w:val="22"/>
          <w:szCs w:val="22"/>
        </w:rPr>
      </w:pPr>
      <w:r w:rsidRPr="00692D37">
        <w:rPr>
          <w:sz w:val="22"/>
          <w:szCs w:val="22"/>
        </w:rPr>
        <w:tab/>
      </w:r>
    </w:p>
    <w:p w:rsidR="00EC4214" w:rsidRPr="00EC4214" w:rsidRDefault="00AB6F89" w:rsidP="000D0246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 xml:space="preserve">Предлагаме следните </w:t>
      </w:r>
      <w:r w:rsidR="009420F0" w:rsidRPr="00692D37">
        <w:rPr>
          <w:b/>
          <w:sz w:val="22"/>
          <w:szCs w:val="22"/>
        </w:rPr>
        <w:t xml:space="preserve">параметри </w:t>
      </w:r>
      <w:r w:rsidR="002D02B6">
        <w:rPr>
          <w:b/>
          <w:sz w:val="22"/>
          <w:szCs w:val="22"/>
        </w:rPr>
        <w:t>за</w:t>
      </w:r>
      <w:r w:rsidR="00F7028F">
        <w:rPr>
          <w:b/>
          <w:sz w:val="22"/>
          <w:szCs w:val="22"/>
        </w:rPr>
        <w:t>:</w:t>
      </w:r>
    </w:p>
    <w:p w:rsidR="00EC4214" w:rsidRPr="00EC4214" w:rsidRDefault="00EC4214" w:rsidP="00EC4214">
      <w:pPr>
        <w:pStyle w:val="ListParagraph"/>
        <w:rPr>
          <w:b/>
          <w:sz w:val="22"/>
          <w:szCs w:val="22"/>
        </w:rPr>
      </w:pPr>
    </w:p>
    <w:p w:rsidR="00EC4214" w:rsidRPr="00F7028F" w:rsidRDefault="00F7028F" w:rsidP="00F7028F">
      <w:pPr>
        <w:spacing w:line="360" w:lineRule="auto"/>
        <w:rPr>
          <w:rFonts w:eastAsia="Calibri"/>
          <w:b/>
          <w:u w:val="single"/>
        </w:rPr>
      </w:pPr>
      <w:r>
        <w:rPr>
          <w:b/>
          <w:sz w:val="22"/>
          <w:szCs w:val="22"/>
        </w:rPr>
        <w:t xml:space="preserve">      </w:t>
      </w:r>
      <w:r w:rsidR="00EC4214" w:rsidRPr="00F7028F">
        <w:rPr>
          <w:b/>
          <w:sz w:val="22"/>
          <w:szCs w:val="22"/>
        </w:rPr>
        <w:t>3.1.</w:t>
      </w:r>
      <w:r w:rsidR="000D0246" w:rsidRPr="00F7028F">
        <w:rPr>
          <w:b/>
          <w:sz w:val="22"/>
          <w:szCs w:val="22"/>
        </w:rPr>
        <w:t xml:space="preserve"> </w:t>
      </w:r>
      <w:r w:rsidR="00EC4214" w:rsidRPr="00F7028F">
        <w:rPr>
          <w:rFonts w:eastAsia="Calibri"/>
          <w:b/>
          <w:u w:val="single"/>
        </w:rPr>
        <w:t>Мобилен шредер</w:t>
      </w:r>
    </w:p>
    <w:p w:rsidR="002D02B6" w:rsidRDefault="002D02B6" w:rsidP="000A257E">
      <w:pPr>
        <w:jc w:val="right"/>
        <w:rPr>
          <w:b/>
          <w:sz w:val="22"/>
          <w:szCs w:val="22"/>
        </w:rPr>
      </w:pPr>
    </w:p>
    <w:p w:rsidR="00604445" w:rsidRDefault="0041494F" w:rsidP="000A257E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.............................................................</w:t>
      </w:r>
    </w:p>
    <w:p w:rsidR="002D02B6" w:rsidRPr="00692D37" w:rsidRDefault="002D02B6" w:rsidP="000A257E">
      <w:pPr>
        <w:jc w:val="right"/>
        <w:rPr>
          <w:i/>
          <w:sz w:val="22"/>
          <w:szCs w:val="22"/>
        </w:rPr>
      </w:pPr>
    </w:p>
    <w:p w:rsidR="000A257E" w:rsidRPr="00995BBA" w:rsidRDefault="000A257E" w:rsidP="000A257E">
      <w:pPr>
        <w:jc w:val="both"/>
        <w:rPr>
          <w:sz w:val="22"/>
          <w:szCs w:val="22"/>
          <w:lang w:val="en-US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3D35B9" w:rsidRDefault="00F70267" w:rsidP="0041494F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lastRenderedPageBreak/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3D35B9" w:rsidRDefault="00F70267" w:rsidP="0041494F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70267" w:rsidRPr="003D35B9" w:rsidRDefault="00F70267" w:rsidP="0041494F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EC421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DF0CF4" w:rsidRDefault="00EC4214" w:rsidP="0041494F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Производствен капацитет минимум 30 м</w:t>
            </w:r>
            <w:r w:rsidRPr="00DF0CF4">
              <w:rPr>
                <w:rFonts w:eastAsia="Calibri"/>
                <w:vertAlign w:val="superscript"/>
              </w:rPr>
              <w:t>3</w:t>
            </w:r>
            <w:r w:rsidRPr="00DF0CF4">
              <w:rPr>
                <w:rFonts w:eastAsia="Calibri"/>
              </w:rPr>
              <w:t xml:space="preserve"> на час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DF0CF4" w:rsidP="00DF0CF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</w:t>
            </w:r>
            <w:r w:rsidR="00F721D2" w:rsidRPr="00DF0CF4">
              <w:rPr>
                <w:b/>
                <w:bCs/>
              </w:rPr>
              <w:t>..........м3</w:t>
            </w:r>
          </w:p>
        </w:tc>
      </w:tr>
      <w:tr w:rsidR="00EC4214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DF0CF4" w:rsidRDefault="00EC4214" w:rsidP="0041494F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Обща дължина – максимум 9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мм</w:t>
            </w:r>
          </w:p>
        </w:tc>
      </w:tr>
      <w:tr w:rsidR="00EC4214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DF0CF4" w:rsidRDefault="00EC4214" w:rsidP="0041494F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Обща ширина – максимум 22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мм</w:t>
            </w:r>
          </w:p>
        </w:tc>
      </w:tr>
      <w:tr w:rsidR="00EC421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DF0CF4" w:rsidRDefault="00EC4214" w:rsidP="0041494F">
            <w:pPr>
              <w:jc w:val="center"/>
            </w:pPr>
            <w:r w:rsidRPr="00DF0CF4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Размер на приемания зелен отпадък (диаметър) – максимално 2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</w:pPr>
            <w:r w:rsidRPr="00DF0CF4">
              <w:rPr>
                <w:b/>
                <w:bCs/>
              </w:rPr>
              <w:t>ДА/НЕ</w:t>
            </w:r>
          </w:p>
        </w:tc>
      </w:tr>
      <w:tr w:rsidR="00EC421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DF0CF4" w:rsidRDefault="00EC4214" w:rsidP="0041494F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F721D2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М</w:t>
            </w:r>
            <w:r w:rsidR="00EC4214" w:rsidRPr="00DF0CF4">
              <w:rPr>
                <w:rFonts w:eastAsia="Calibri"/>
              </w:rPr>
              <w:t>ощност за задвижване от трактора – минимум 80 к.с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к.с</w:t>
            </w:r>
          </w:p>
        </w:tc>
      </w:tr>
      <w:tr w:rsidR="00EC421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DF0CF4" w:rsidRDefault="00EC4214" w:rsidP="0041494F">
            <w:pPr>
              <w:jc w:val="center"/>
            </w:pPr>
            <w:r w:rsidRPr="00DF0CF4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Брой чукове на ротора – минимум 42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бр.</w:t>
            </w:r>
          </w:p>
        </w:tc>
      </w:tr>
      <w:tr w:rsidR="00EC421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DF0CF4" w:rsidRDefault="00EC4214" w:rsidP="0041494F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Стифираща (изнасяща) шевронна лента – минимум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ДА/НЕ</w:t>
            </w:r>
          </w:p>
        </w:tc>
      </w:tr>
      <w:tr w:rsidR="00EC4214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DF0CF4" w:rsidRDefault="00EC4214" w:rsidP="0041494F">
            <w:pPr>
              <w:jc w:val="center"/>
            </w:pPr>
            <w:r w:rsidRPr="00DF0CF4"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Височина на стифираща шевронна лента на шредирания материал, измерено от земна основа до горна ролка на същата – минимум 2300 мм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мм</w:t>
            </w:r>
          </w:p>
        </w:tc>
      </w:tr>
    </w:tbl>
    <w:p w:rsidR="00F70267" w:rsidRDefault="00F70267" w:rsidP="00AB6F89">
      <w:pPr>
        <w:jc w:val="both"/>
        <w:rPr>
          <w:sz w:val="22"/>
          <w:szCs w:val="22"/>
        </w:rPr>
      </w:pPr>
    </w:p>
    <w:p w:rsidR="007754C2" w:rsidRPr="00756E62" w:rsidRDefault="00EC4214" w:rsidP="00756E62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r w:rsidRPr="00756E62">
        <w:rPr>
          <w:rFonts w:ascii="Times New Roman" w:hAnsi="Times New Roman"/>
          <w:sz w:val="22"/>
          <w:szCs w:val="22"/>
          <w:lang w:val="bg-BG"/>
        </w:rPr>
        <w:t>3.2.</w:t>
      </w:r>
      <w:r w:rsidR="00F721D2">
        <w:rPr>
          <w:rFonts w:ascii="Times New Roman" w:hAnsi="Times New Roman"/>
          <w:sz w:val="22"/>
          <w:szCs w:val="22"/>
          <w:lang w:val="bg-BG"/>
        </w:rPr>
        <w:t>О</w:t>
      </w:r>
      <w:r w:rsidR="007754C2" w:rsidRPr="00756E62">
        <w:rPr>
          <w:rFonts w:ascii="Times New Roman" w:hAnsi="Times New Roman"/>
          <w:sz w:val="22"/>
          <w:szCs w:val="22"/>
          <w:lang w:val="bg-BG"/>
        </w:rPr>
        <w:t>бръшач</w:t>
      </w: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EC4214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Работна скорост минимум 500 м/ч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м/ч</w:t>
            </w:r>
          </w:p>
        </w:tc>
      </w:tr>
      <w:tr w:rsidR="00260BF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 xml:space="preserve">Обща дължина – максимум </w:t>
            </w:r>
            <w:r w:rsidRPr="00F91D9B">
              <w:rPr>
                <w:rFonts w:eastAsia="Calibri"/>
                <w:lang w:val="en-US"/>
              </w:rPr>
              <w:t xml:space="preserve">10000 </w:t>
            </w:r>
            <w:r w:rsidRPr="00F91D9B">
              <w:rPr>
                <w:rFonts w:eastAsia="Calibri"/>
              </w:rPr>
              <w:t>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мм</w:t>
            </w:r>
          </w:p>
        </w:tc>
      </w:tr>
      <w:tr w:rsidR="00260BF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Обща ширина – максимум 25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..мм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</w:pPr>
            <w:r w:rsidRPr="00F91D9B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Обща височина – максимум 5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мм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Ширина от точката на прикачване към трактора – максимум 62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мм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</w:pPr>
            <w:r w:rsidRPr="00F91D9B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DF0CF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М</w:t>
            </w:r>
            <w:r w:rsidR="00260BF0" w:rsidRPr="00F91D9B">
              <w:rPr>
                <w:rFonts w:eastAsia="Calibri"/>
              </w:rPr>
              <w:t>ощност за задвижване от трактора – минимум 80 к.с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.к.с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Обороти на ротора (минута) – минимум 200 оборот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....оборота</w:t>
            </w:r>
          </w:p>
        </w:tc>
      </w:tr>
      <w:tr w:rsidR="00260BF0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</w:pPr>
            <w:r w:rsidRPr="00F91D9B"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Диаметър на ротора с лопатките – минимум 1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.......мм</w:t>
            </w:r>
          </w:p>
        </w:tc>
      </w:tr>
      <w:tr w:rsidR="00260BF0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</w:pPr>
            <w:r w:rsidRPr="00F91D9B"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Дължина на ротора – минимум 4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..мм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Брой лопатки на ротора – минимум 40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....бр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1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Табло за управление на машината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F768F6" w:rsidRDefault="00DF0CF4" w:rsidP="00F7028F">
            <w:pPr>
              <w:jc w:val="center"/>
              <w:rPr>
                <w:b/>
                <w:bCs/>
              </w:rPr>
            </w:pPr>
            <w:r w:rsidRPr="00F768F6">
              <w:rPr>
                <w:b/>
                <w:bCs/>
              </w:rPr>
              <w:t>ДА/НЕ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1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 xml:space="preserve">Механизъм </w:t>
            </w:r>
            <w:r w:rsidRPr="00F91D9B">
              <w:rPr>
                <w:rFonts w:eastAsia="Calibri"/>
                <w:lang w:val="en-US"/>
              </w:rPr>
              <w:t>(</w:t>
            </w:r>
            <w:r w:rsidRPr="00F91D9B">
              <w:rPr>
                <w:rFonts w:eastAsia="Calibri"/>
              </w:rPr>
              <w:t>барабан</w:t>
            </w:r>
            <w:r w:rsidRPr="00F91D9B">
              <w:rPr>
                <w:rFonts w:eastAsia="Calibri"/>
                <w:lang w:val="en-US"/>
              </w:rPr>
              <w:t>)</w:t>
            </w:r>
            <w:r w:rsidRPr="00F91D9B">
              <w:rPr>
                <w:rFonts w:eastAsia="Calibri"/>
              </w:rPr>
              <w:t xml:space="preserve"> за развиване, навиване на геотекстилна мембран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F91D9B" w:rsidRDefault="00F768F6" w:rsidP="00F7028F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ДА/НЕ</w:t>
            </w:r>
          </w:p>
          <w:p w:rsidR="00F768F6" w:rsidRPr="00F91D9B" w:rsidRDefault="00F768F6" w:rsidP="00F7028F">
            <w:pPr>
              <w:jc w:val="center"/>
              <w:rPr>
                <w:rFonts w:ascii="Times New Roman CYR" w:hAnsi="Times New Roman CYR"/>
                <w:bCs/>
                <w:i/>
              </w:rPr>
            </w:pP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lastRenderedPageBreak/>
              <w:t>1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t>Оросителна система за директно впръскване в куповете, снабдена с воден резервоар с минимален обем 250 лит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91D9B" w:rsidRPr="00F91D9B" w:rsidRDefault="00F91D9B" w:rsidP="00F7028F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ДА/НЕ</w:t>
            </w:r>
          </w:p>
          <w:p w:rsidR="00260BF0" w:rsidRPr="00F7028F" w:rsidRDefault="00F91D9B" w:rsidP="00F7028F">
            <w:pPr>
              <w:jc w:val="center"/>
              <w:rPr>
                <w:bCs/>
              </w:rPr>
            </w:pPr>
            <w:r w:rsidRPr="00F7028F">
              <w:rPr>
                <w:bCs/>
              </w:rPr>
              <w:t>Воден резервоар с обем...................л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F91D9B" w:rsidRDefault="00260BF0" w:rsidP="00656F0E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1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</w:pPr>
            <w:r w:rsidRPr="00F91D9B">
              <w:t>Захранващ маркуч за оросителната система – минимално 10 мет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91D9B" w:rsidRPr="00F91D9B" w:rsidRDefault="00F91D9B" w:rsidP="00F7028F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ДА/НЕ</w:t>
            </w:r>
          </w:p>
          <w:p w:rsidR="00260BF0" w:rsidRPr="00F91D9B" w:rsidRDefault="00F91D9B" w:rsidP="00F7028F">
            <w:pPr>
              <w:jc w:val="center"/>
              <w:rPr>
                <w:b/>
                <w:bCs/>
              </w:rPr>
            </w:pPr>
            <w:r w:rsidRPr="00F91D9B">
              <w:rPr>
                <w:rFonts w:ascii="Times New Roman CYR" w:hAnsi="Times New Roman CYR"/>
                <w:bCs/>
              </w:rPr>
              <w:t>Дължина ...................м</w:t>
            </w:r>
          </w:p>
        </w:tc>
      </w:tr>
    </w:tbl>
    <w:p w:rsidR="00260BF0" w:rsidRDefault="00260BF0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EC4214" w:rsidRDefault="00EC4214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  <w:r w:rsidRPr="00756E62">
        <w:rPr>
          <w:rFonts w:ascii="Times New Roman" w:hAnsi="Times New Roman"/>
          <w:sz w:val="22"/>
          <w:szCs w:val="22"/>
          <w:lang w:val="bg-BG"/>
        </w:rPr>
        <w:t>3.3</w:t>
      </w:r>
      <w:r w:rsidR="00822AFA" w:rsidRPr="00822AFA">
        <w:rPr>
          <w:rFonts w:ascii="Times New Roman" w:eastAsia="Calibri" w:hAnsi="Times New Roman"/>
          <w:sz w:val="24"/>
          <w:szCs w:val="24"/>
          <w:u w:val="single"/>
        </w:rPr>
        <w:t xml:space="preserve"> </w:t>
      </w:r>
      <w:r w:rsidR="00F91D9B">
        <w:rPr>
          <w:rFonts w:ascii="Times New Roman" w:eastAsia="Calibri" w:hAnsi="Times New Roman"/>
          <w:sz w:val="24"/>
          <w:szCs w:val="24"/>
          <w:u w:val="single"/>
          <w:lang w:val="bg-BG"/>
        </w:rPr>
        <w:t>С</w:t>
      </w:r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>тационарно  барабанно сито</w:t>
      </w: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EC4214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B20D66" w:rsidP="00B20D6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  <w:r w:rsidR="00F07D8C" w:rsidRPr="00B20D66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rPr>
                <w:rFonts w:eastAsia="Calibri"/>
              </w:rPr>
              <w:t>Производствен капацитет минимум 35 м</w:t>
            </w:r>
            <w:r w:rsidRPr="00B20D66">
              <w:rPr>
                <w:rFonts w:eastAsia="Calibri"/>
                <w:vertAlign w:val="superscript"/>
              </w:rPr>
              <w:t>3</w:t>
            </w:r>
            <w:r w:rsidRPr="00B20D66">
              <w:rPr>
                <w:rFonts w:eastAsia="Calibri"/>
              </w:rPr>
              <w:t xml:space="preserve"> на час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 xml:space="preserve">      </w:t>
            </w:r>
            <w:r w:rsidR="00B135A7" w:rsidRPr="00B20D66">
              <w:rPr>
                <w:b/>
                <w:bCs/>
              </w:rPr>
              <w:t>...................</w:t>
            </w:r>
            <w:r w:rsidR="00B135A7" w:rsidRPr="00B20D66">
              <w:rPr>
                <w:rFonts w:eastAsia="Calibri"/>
                <w:b/>
              </w:rPr>
              <w:t xml:space="preserve"> м</w:t>
            </w:r>
            <w:r w:rsidR="00B135A7" w:rsidRPr="00B20D66">
              <w:rPr>
                <w:rFonts w:eastAsia="Calibri"/>
                <w:b/>
                <w:vertAlign w:val="superscript"/>
              </w:rPr>
              <w:t>3</w:t>
            </w:r>
            <w:r w:rsidR="00B135A7" w:rsidRPr="00B20D66">
              <w:rPr>
                <w:rFonts w:eastAsia="Calibri"/>
                <w:b/>
              </w:rPr>
              <w:t xml:space="preserve"> на час</w:t>
            </w:r>
          </w:p>
        </w:tc>
      </w:tr>
      <w:tr w:rsidR="00822AFA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rPr>
                <w:rFonts w:eastAsia="Calibri"/>
              </w:rPr>
              <w:t>Обща дължина на машината – максимално 73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rPr>
                <w:b/>
                <w:bCs/>
              </w:rPr>
            </w:pPr>
            <w:r w:rsidRPr="00B20D66">
              <w:rPr>
                <w:b/>
                <w:bCs/>
              </w:rPr>
              <w:t xml:space="preserve">                        </w:t>
            </w:r>
            <w:r w:rsidR="00B135A7" w:rsidRPr="00B20D66">
              <w:rPr>
                <w:b/>
                <w:bCs/>
              </w:rPr>
              <w:t>....................мм</w:t>
            </w:r>
          </w:p>
        </w:tc>
      </w:tr>
      <w:tr w:rsidR="00822AFA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rPr>
                <w:rFonts w:eastAsia="Calibri"/>
              </w:rPr>
              <w:t>Обща ширина на машината – максимално 22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135A7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.....................мм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</w:pPr>
            <w:r w:rsidRPr="00B20D66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rPr>
                <w:rFonts w:eastAsia="Calibri"/>
              </w:rPr>
              <w:t>Обща височина на машината –максимално 45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135A7" w:rsidP="00B20D66">
            <w:pPr>
              <w:jc w:val="center"/>
              <w:rPr>
                <w:b/>
              </w:rPr>
            </w:pPr>
            <w:r w:rsidRPr="00B20D66">
              <w:rPr>
                <w:b/>
              </w:rPr>
              <w:t>.....................м</w:t>
            </w:r>
            <w:r w:rsidR="00B20D66">
              <w:rPr>
                <w:b/>
              </w:rPr>
              <w:t>м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Захранващ бункер с</w:t>
            </w:r>
            <w:r w:rsidR="00B20D66" w:rsidRPr="00672001">
              <w:rPr>
                <w:rFonts w:eastAsia="Calibri"/>
              </w:rPr>
              <w:t xml:space="preserve"> гумен транспортьор – минимален обем </w:t>
            </w:r>
            <w:r w:rsidRPr="00672001">
              <w:rPr>
                <w:rFonts w:eastAsia="Calibri"/>
              </w:rPr>
              <w:t>1.5 м</w:t>
            </w:r>
            <w:r w:rsidRPr="00672001">
              <w:rPr>
                <w:rFonts w:eastAsia="Calibri"/>
                <w:vertAlign w:val="superscript"/>
              </w:rPr>
              <w:t>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135A7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......................</w:t>
            </w:r>
            <w:r w:rsidRPr="00B20D66">
              <w:rPr>
                <w:rFonts w:eastAsia="Calibri"/>
                <w:b/>
              </w:rPr>
              <w:t xml:space="preserve"> м</w:t>
            </w:r>
            <w:r w:rsidRPr="00B20D66">
              <w:rPr>
                <w:rFonts w:eastAsia="Calibri"/>
                <w:b/>
                <w:vertAlign w:val="superscript"/>
              </w:rPr>
              <w:t>3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</w:pPr>
            <w:r w:rsidRPr="00B20D66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Височина на зареждане – максимално 38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A550A" w:rsidP="00B20D66">
            <w:pPr>
              <w:jc w:val="center"/>
              <w:rPr>
                <w:b/>
              </w:rPr>
            </w:pPr>
            <w:r>
              <w:rPr>
                <w:b/>
              </w:rPr>
              <w:t xml:space="preserve">  </w:t>
            </w:r>
            <w:r w:rsidR="00B135A7" w:rsidRPr="00B20D66">
              <w:rPr>
                <w:b/>
              </w:rPr>
              <w:t>.......................мм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Пресевна повърхност – минимум 14 м</w:t>
            </w:r>
            <w:r w:rsidRPr="00672001">
              <w:rPr>
                <w:rFonts w:eastAsia="Calibri"/>
                <w:vertAlign w:val="superscript"/>
              </w:rPr>
              <w:t>2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135A7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.....................</w:t>
            </w:r>
            <w:r w:rsidRPr="00B20D66">
              <w:rPr>
                <w:rFonts w:eastAsia="Calibri"/>
                <w:b/>
              </w:rPr>
              <w:t xml:space="preserve"> м</w:t>
            </w:r>
            <w:r w:rsidRPr="00B20D66">
              <w:rPr>
                <w:rFonts w:eastAsia="Calibri"/>
                <w:b/>
                <w:vertAlign w:val="superscript"/>
              </w:rPr>
              <w:t>2</w:t>
            </w:r>
          </w:p>
        </w:tc>
      </w:tr>
      <w:tr w:rsidR="00822AFA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</w:pPr>
            <w:r w:rsidRPr="00B20D66"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Светъл о</w:t>
            </w:r>
            <w:r w:rsidR="00AB0D16" w:rsidRPr="00672001">
              <w:rPr>
                <w:rFonts w:eastAsia="Calibri"/>
              </w:rPr>
              <w:t xml:space="preserve">твор на ситовата повърхност –  </w:t>
            </w:r>
            <w:r>
              <w:rPr>
                <w:rFonts w:ascii="Cambria Math" w:hAnsi="Cambria Math"/>
              </w:rPr>
              <w:br/>
            </w:r>
            <m:oMath>
              <m:r>
                <w:rPr>
                  <w:rFonts w:ascii="Cambria Math" w:hAnsi="Cambria Math"/>
                </w:rPr>
                <m:t>∅</m:t>
              </m:r>
            </m:oMath>
            <w:r w:rsidRPr="00672001">
              <w:rPr>
                <w:rFonts w:eastAsia="Calibri"/>
              </w:rPr>
              <w:t xml:space="preserve"> 22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jc w:val="center"/>
              <w:rPr>
                <w:b/>
              </w:rPr>
            </w:pPr>
            <m:oMath>
              <m:r>
                <m:rPr>
                  <m:sty m:val="bi"/>
                </m:rPr>
                <w:rPr>
                  <w:rFonts w:ascii="Cambria Math" w:hAnsi="Cambria Math"/>
                </w:rPr>
                <m:t>∅</m:t>
              </m:r>
            </m:oMath>
            <w:r w:rsidR="00AB0D16" w:rsidRPr="00B20D66">
              <w:rPr>
                <w:b/>
              </w:rPr>
              <w:t>.............мм</w:t>
            </w:r>
          </w:p>
        </w:tc>
      </w:tr>
      <w:tr w:rsidR="00822AFA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</w:pPr>
            <w:r w:rsidRPr="00B20D66"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  <w:lang w:val="en-US"/>
              </w:rPr>
            </w:pPr>
            <w:r w:rsidRPr="00672001">
              <w:rPr>
                <w:rFonts w:eastAsia="Calibri"/>
              </w:rPr>
              <w:t>Хидравлична група за задвижване на барабанното сито, с електромотор с максимална инсталирана мощност – 20 к</w:t>
            </w:r>
            <w:r w:rsidR="00B20D66" w:rsidRPr="00672001">
              <w:rPr>
                <w:rFonts w:eastAsia="Calibri"/>
                <w:lang w:val="en-US"/>
              </w:rPr>
              <w:t>W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A550A" w:rsidP="00B20D66">
            <w:pPr>
              <w:jc w:val="center"/>
              <w:rPr>
                <w:b/>
              </w:rPr>
            </w:pPr>
            <w:r>
              <w:rPr>
                <w:b/>
              </w:rPr>
              <w:t>....</w:t>
            </w:r>
            <w:r w:rsidR="00656F0E" w:rsidRPr="00B20D66">
              <w:rPr>
                <w:b/>
              </w:rPr>
              <w:t>............</w:t>
            </w:r>
            <w:r w:rsidR="00B20D66" w:rsidRPr="00B20D66">
              <w:rPr>
                <w:rFonts w:eastAsia="Calibri"/>
                <w:b/>
              </w:rPr>
              <w:t xml:space="preserve"> к</w:t>
            </w:r>
            <w:r w:rsidR="00B20D66" w:rsidRPr="00B20D66">
              <w:rPr>
                <w:rFonts w:eastAsia="Calibri"/>
                <w:b/>
                <w:lang w:val="en-US"/>
              </w:rPr>
              <w:t>W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</w:pPr>
            <w:r w:rsidRPr="00B20D66">
              <w:t>Табло за управление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B20D66" w:rsidRDefault="00F07D8C" w:rsidP="00656F0E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  <w:sz w:val="22"/>
                <w:szCs w:val="22"/>
              </w:rPr>
              <w:t>1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t>Четка за почистване на ситото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</w:tbl>
    <w:p w:rsidR="00EC4214" w:rsidRDefault="00EC4214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CC0767" w:rsidRPr="00F7028F" w:rsidRDefault="00CC0767" w:rsidP="00F7028F">
      <w:pPr>
        <w:pStyle w:val="ListParagraph"/>
        <w:numPr>
          <w:ilvl w:val="1"/>
          <w:numId w:val="2"/>
        </w:numPr>
        <w:spacing w:line="360" w:lineRule="auto"/>
        <w:rPr>
          <w:rFonts w:eastAsia="Calibri"/>
          <w:b/>
          <w:u w:val="single"/>
        </w:rPr>
      </w:pPr>
      <w:r w:rsidRPr="00F7028F">
        <w:rPr>
          <w:rFonts w:eastAsia="Calibri"/>
          <w:b/>
          <w:u w:val="single"/>
        </w:rPr>
        <w:t>Трактор</w:t>
      </w:r>
    </w:p>
    <w:p w:rsidR="00F7028F" w:rsidRPr="00F7028F" w:rsidRDefault="00F7028F" w:rsidP="00F7028F">
      <w:pPr>
        <w:pStyle w:val="ListParagraph"/>
        <w:spacing w:line="360" w:lineRule="auto"/>
        <w:ind w:left="1212"/>
        <w:rPr>
          <w:rFonts w:eastAsia="Calibri"/>
          <w:b/>
          <w:u w:val="single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60082E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Мощност на двигателя – минимална 80 к.с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к.с</w:t>
            </w:r>
          </w:p>
        </w:tc>
      </w:tr>
      <w:tr w:rsidR="00A6582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Хидравлично налягане – минимум 180 ба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бара</w:t>
            </w:r>
          </w:p>
        </w:tc>
      </w:tr>
      <w:tr w:rsidR="00A6582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Задни хидравлични изводи за прикачен инвентар – минимум 3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...бр.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</w:pPr>
            <w:r w:rsidRPr="00672001">
              <w:lastRenderedPageBreak/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Средни хидравлични изводи – минимум 2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</w:pPr>
            <w:r w:rsidRPr="00672001">
              <w:t>.........................бр.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A9644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Работна сила на силоотводен </w:t>
            </w:r>
            <w:r w:rsidRPr="00672001">
              <w:rPr>
                <w:rFonts w:eastAsia="Calibri"/>
              </w:rPr>
              <w:t>вал – 540/1000 оборота в минут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</w:pPr>
            <w:r w:rsidRPr="00672001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Максимална </w:t>
            </w:r>
            <w:r w:rsidRPr="009E0844">
              <w:rPr>
                <w:rFonts w:eastAsia="Calibri"/>
              </w:rPr>
              <w:t xml:space="preserve">дължина </w:t>
            </w:r>
            <w:r w:rsidR="00BA550A" w:rsidRPr="009E0844">
              <w:rPr>
                <w:rFonts w:eastAsia="Calibri"/>
              </w:rPr>
              <w:t>на трактора</w:t>
            </w:r>
            <w:r w:rsidR="009E0844" w:rsidRPr="009E0844">
              <w:rPr>
                <w:rFonts w:eastAsia="Calibri"/>
              </w:rPr>
              <w:t xml:space="preserve"> </w:t>
            </w:r>
            <w:r w:rsidR="00BA550A" w:rsidRPr="009E0844">
              <w:rPr>
                <w:rFonts w:eastAsia="Calibri"/>
              </w:rPr>
              <w:t xml:space="preserve"> </w:t>
            </w:r>
            <w:r w:rsidR="006F2641">
              <w:rPr>
                <w:rFonts w:eastAsia="Calibri"/>
              </w:rPr>
              <w:t xml:space="preserve">– максимум </w:t>
            </w:r>
            <w:r w:rsidR="006F2641">
              <w:rPr>
                <w:rFonts w:eastAsia="Calibri"/>
                <w:lang w:val="en-US"/>
              </w:rPr>
              <w:t>50</w:t>
            </w:r>
            <w:r w:rsidRPr="009E0844">
              <w:rPr>
                <w:rFonts w:eastAsia="Calibri"/>
              </w:rPr>
              <w:t>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</w:pPr>
            <w:r w:rsidRPr="00672001">
              <w:t>......................мм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 xml:space="preserve">Максимална ширина </w:t>
            </w:r>
            <w:r w:rsidR="00BA550A" w:rsidRPr="00672001">
              <w:rPr>
                <w:rFonts w:eastAsia="Calibri"/>
              </w:rPr>
              <w:t xml:space="preserve">на трактора </w:t>
            </w:r>
            <w:r w:rsidR="006F2641">
              <w:rPr>
                <w:rFonts w:eastAsia="Calibri"/>
              </w:rPr>
              <w:t xml:space="preserve">– максимум </w:t>
            </w:r>
            <w:r w:rsidR="006F2641">
              <w:rPr>
                <w:rFonts w:eastAsia="Calibri"/>
                <w:lang w:val="en-US"/>
              </w:rPr>
              <w:t>30</w:t>
            </w:r>
            <w:r w:rsidRPr="00672001">
              <w:rPr>
                <w:rFonts w:eastAsia="Calibri"/>
              </w:rPr>
              <w:t>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.мм</w:t>
            </w:r>
          </w:p>
        </w:tc>
      </w:tr>
      <w:tr w:rsidR="00A65820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</w:pPr>
            <w:r w:rsidRPr="00672001"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 xml:space="preserve">Максимална височина </w:t>
            </w:r>
            <w:r w:rsidR="00BA550A" w:rsidRPr="00672001">
              <w:rPr>
                <w:rFonts w:eastAsia="Calibri"/>
              </w:rPr>
              <w:t xml:space="preserve">на трактора </w:t>
            </w:r>
            <w:r w:rsidRPr="00672001">
              <w:rPr>
                <w:rFonts w:eastAsia="Calibri"/>
              </w:rPr>
              <w:t>– максимум 5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</w:pPr>
            <w:r w:rsidRPr="00672001">
              <w:t>........................мм</w:t>
            </w:r>
          </w:p>
        </w:tc>
      </w:tr>
      <w:tr w:rsidR="00A65820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</w:pPr>
            <w:r w:rsidRPr="00672001"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9C5CF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Прикачен инвентар - индустриална кофа – минимален обем 1,8 м</w:t>
            </w:r>
            <w:r w:rsidRPr="002859DC">
              <w:rPr>
                <w:rFonts w:eastAsia="Calibri"/>
                <w:vertAlign w:val="superscript"/>
              </w:rPr>
              <w:t>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</w:pPr>
            <w:r w:rsidRPr="00672001">
              <w:t>.........................</w:t>
            </w:r>
            <w:r w:rsidRPr="00672001">
              <w:rPr>
                <w:rFonts w:eastAsia="Calibri"/>
              </w:rPr>
              <w:t xml:space="preserve"> м</w:t>
            </w:r>
            <w:r w:rsidRPr="00672001">
              <w:rPr>
                <w:rFonts w:eastAsia="Calibri"/>
                <w:vertAlign w:val="superscript"/>
              </w:rPr>
              <w:t>3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Климатизирана кабин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  <w:sz w:val="22"/>
                <w:szCs w:val="22"/>
              </w:rPr>
              <w:t>1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2859DC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Ниво на шум в работната кабина – максимум 80 </w:t>
            </w:r>
            <w:r>
              <w:rPr>
                <w:rFonts w:eastAsia="Calibri"/>
                <w:lang w:val="en-US"/>
              </w:rPr>
              <w:t>dB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</w:t>
            </w:r>
            <w:r w:rsidRPr="00672001">
              <w:rPr>
                <w:rFonts w:eastAsia="Calibri"/>
                <w:lang w:val="en-US"/>
              </w:rPr>
              <w:t xml:space="preserve"> dB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  <w:sz w:val="22"/>
                <w:szCs w:val="22"/>
              </w:rPr>
              <w:t>1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Задвижване 4х4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  <w:sz w:val="22"/>
                <w:szCs w:val="22"/>
              </w:rPr>
              <w:t>1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Теглич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  <w:sz w:val="22"/>
                <w:szCs w:val="22"/>
              </w:rPr>
              <w:t>1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FD368A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D368A">
              <w:rPr>
                <w:rFonts w:eastAsia="Calibri"/>
              </w:rPr>
              <w:t>Сигнална ламп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</w:tbl>
    <w:p w:rsidR="00FF2DEC" w:rsidRDefault="00FF2DEC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DA53C6" w:rsidRPr="00AA1121" w:rsidRDefault="0060082E" w:rsidP="00756E62">
      <w:pPr>
        <w:spacing w:line="360" w:lineRule="auto"/>
        <w:ind w:left="709"/>
        <w:contextualSpacing/>
        <w:jc w:val="both"/>
        <w:rPr>
          <w:rFonts w:eastAsia="Calibri"/>
          <w:b/>
        </w:rPr>
      </w:pPr>
      <w:r>
        <w:rPr>
          <w:b/>
          <w:sz w:val="22"/>
          <w:szCs w:val="22"/>
        </w:rPr>
        <w:t>3.5</w:t>
      </w:r>
      <w:r w:rsidR="00DA53C6" w:rsidRPr="00DA53C6">
        <w:rPr>
          <w:rFonts w:eastAsia="Calibri"/>
          <w:b/>
        </w:rPr>
        <w:t xml:space="preserve"> </w:t>
      </w:r>
      <w:r w:rsidR="00DA53C6" w:rsidRPr="00AA1121">
        <w:rPr>
          <w:rFonts w:eastAsia="Calibri"/>
          <w:b/>
        </w:rPr>
        <w:t>Технически параметри на сондите за измерване нивата на температура, въглероден диоксид СО</w:t>
      </w:r>
      <w:r w:rsidR="00DA53C6" w:rsidRPr="00AA1121">
        <w:rPr>
          <w:rFonts w:eastAsia="Calibri"/>
          <w:b/>
          <w:vertAlign w:val="subscript"/>
        </w:rPr>
        <w:t>2</w:t>
      </w:r>
      <w:r w:rsidR="00DA53C6" w:rsidRPr="00AA1121">
        <w:rPr>
          <w:rFonts w:eastAsia="Calibri"/>
          <w:b/>
        </w:rPr>
        <w:t>и кислород O</w:t>
      </w:r>
      <w:r w:rsidR="00DA53C6" w:rsidRPr="00AA1121">
        <w:rPr>
          <w:rFonts w:eastAsia="Calibri"/>
          <w:b/>
          <w:vertAlign w:val="subscript"/>
        </w:rPr>
        <w:t>2</w:t>
      </w: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60082E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60082E" w:rsidRPr="001904D7" w:rsidTr="00AA04C4">
        <w:trPr>
          <w:trHeight w:val="511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082E" w:rsidRPr="001904D7" w:rsidRDefault="00F07D8C" w:rsidP="00656F0E">
            <w:pPr>
              <w:jc w:val="center"/>
              <w:rPr>
                <w:b/>
                <w:bCs/>
                <w:highlight w:val="yellow"/>
              </w:rPr>
            </w:pPr>
            <w:r w:rsidRPr="00672001">
              <w:rPr>
                <w:b/>
                <w:bCs/>
                <w:sz w:val="22"/>
                <w:szCs w:val="22"/>
              </w:rPr>
              <w:lastRenderedPageBreak/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53C6" w:rsidRPr="00355B19" w:rsidRDefault="00DA53C6" w:rsidP="00DA53C6">
            <w:pPr>
              <w:spacing w:line="276" w:lineRule="auto"/>
              <w:jc w:val="both"/>
              <w:rPr>
                <w:i/>
                <w:u w:val="single"/>
                <w:lang w:val="en-US"/>
              </w:rPr>
            </w:pPr>
            <w:r w:rsidRPr="00AA1121">
              <w:rPr>
                <w:b/>
                <w:lang w:val="ru-RU"/>
              </w:rPr>
              <w:t xml:space="preserve">за </w:t>
            </w:r>
            <w:bookmarkStart w:id="0" w:name="_Hlk536112248"/>
            <w:r w:rsidRPr="00AA1121">
              <w:rPr>
                <w:b/>
              </w:rPr>
              <w:t>O</w:t>
            </w:r>
            <w:r w:rsidRPr="00AA1121">
              <w:rPr>
                <w:b/>
                <w:vertAlign w:val="subscript"/>
                <w:lang w:val="ru-RU"/>
              </w:rPr>
              <w:t>2</w:t>
            </w:r>
            <w:bookmarkEnd w:id="0"/>
            <w:r w:rsidRPr="00AA1121">
              <w:rPr>
                <w:b/>
                <w:lang w:val="ru-RU"/>
              </w:rPr>
              <w:t xml:space="preserve"> :</w:t>
            </w:r>
            <w:r w:rsidR="00AA04C4">
              <w:rPr>
                <w:b/>
                <w:lang w:val="ru-RU"/>
              </w:rPr>
              <w:t xml:space="preserve"> 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  <w:tab w:val="left" w:pos="792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Обхват:</w:t>
            </w:r>
            <w:r w:rsidRPr="00AA1121">
              <w:t xml:space="preserve"> 0-20%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Точност:</w:t>
            </w:r>
            <w:r w:rsidRPr="00AA1121">
              <w:t xml:space="preserve"> 0,2%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Измервателна честота:</w:t>
            </w:r>
            <w:r w:rsidRPr="00AA1121">
              <w:t xml:space="preserve"> 0,2%</w:t>
            </w:r>
          </w:p>
          <w:p w:rsidR="00DA53C6" w:rsidRDefault="00DA53C6" w:rsidP="00DA53C6">
            <w:r w:rsidRPr="00AA1121">
              <w:rPr>
                <w:i/>
                <w:u w:val="single"/>
              </w:rPr>
              <w:t>Тест на течността</w:t>
            </w:r>
            <w:r w:rsidRPr="00AA1121">
              <w:t>: 50 - 70 теста</w:t>
            </w:r>
          </w:p>
          <w:p w:rsidR="00DA53C6" w:rsidRDefault="00DA53C6" w:rsidP="00DA53C6">
            <w:pPr>
              <w:rPr>
                <w:b/>
                <w:bCs/>
                <w:highlight w:val="yellow"/>
              </w:rPr>
            </w:pPr>
          </w:p>
          <w:p w:rsidR="00DA53C6" w:rsidRPr="00AA1121" w:rsidRDefault="00DA53C6" w:rsidP="00DA53C6">
            <w:pPr>
              <w:spacing w:line="276" w:lineRule="auto"/>
              <w:jc w:val="both"/>
              <w:rPr>
                <w:b/>
                <w:lang w:val="ru-RU"/>
              </w:rPr>
            </w:pPr>
            <w:r w:rsidRPr="00AA1121">
              <w:rPr>
                <w:b/>
                <w:lang w:val="ru-RU"/>
              </w:rPr>
              <w:t xml:space="preserve">за </w:t>
            </w:r>
            <w:r w:rsidRPr="00AA1121">
              <w:rPr>
                <w:b/>
              </w:rPr>
              <w:t>CO</w:t>
            </w:r>
            <w:r w:rsidRPr="00AA1121">
              <w:rPr>
                <w:b/>
                <w:vertAlign w:val="subscript"/>
                <w:lang w:val="ru-RU"/>
              </w:rPr>
              <w:t>2</w:t>
            </w:r>
            <w:r w:rsidRPr="00AA1121">
              <w:rPr>
                <w:b/>
                <w:lang w:val="ru-RU"/>
              </w:rPr>
              <w:t>: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Обхват:</w:t>
            </w:r>
            <w:r w:rsidRPr="00AA1121">
              <w:t xml:space="preserve"> 0-20%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Точност:</w:t>
            </w:r>
            <w:r w:rsidRPr="00AA1121">
              <w:t xml:space="preserve"> 0,2%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Измервателна честота:</w:t>
            </w:r>
            <w:r w:rsidRPr="00AA1121">
              <w:t xml:space="preserve"> 0,2%</w:t>
            </w:r>
          </w:p>
          <w:p w:rsidR="00DA53C6" w:rsidRDefault="00DA53C6" w:rsidP="00DA53C6">
            <w:r w:rsidRPr="00AA1121">
              <w:rPr>
                <w:i/>
                <w:u w:val="single"/>
              </w:rPr>
              <w:t>Тест на течността:</w:t>
            </w:r>
            <w:r w:rsidRPr="00AA1121">
              <w:t xml:space="preserve"> 300 - 500 теста</w:t>
            </w:r>
          </w:p>
          <w:p w:rsidR="00DA53C6" w:rsidRDefault="00DA53C6" w:rsidP="00DA53C6"/>
          <w:p w:rsidR="00DA53C6" w:rsidRDefault="00DA53C6" w:rsidP="00656F0E">
            <w:pPr>
              <w:rPr>
                <w:b/>
                <w:bCs/>
                <w:highlight w:val="yellow"/>
              </w:rPr>
            </w:pPr>
          </w:p>
          <w:p w:rsidR="00DA53C6" w:rsidRPr="00AA1121" w:rsidRDefault="00AA04C4" w:rsidP="00DA53C6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за </w:t>
            </w:r>
            <w:r w:rsidR="00DA53C6" w:rsidRPr="00AA1121">
              <w:rPr>
                <w:b/>
              </w:rPr>
              <w:t xml:space="preserve"> </w:t>
            </w:r>
            <w:r>
              <w:rPr>
                <w:b/>
              </w:rPr>
              <w:t xml:space="preserve">изпитване на </w:t>
            </w:r>
            <w:r w:rsidR="00DA53C6" w:rsidRPr="00AA1121">
              <w:rPr>
                <w:b/>
              </w:rPr>
              <w:t>температура с уред за управление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Точност:</w:t>
            </w:r>
            <w:r w:rsidRPr="00AA1121">
              <w:t xml:space="preserve"> +/- 1 ° C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Измервателна честота:</w:t>
            </w:r>
            <w:r w:rsidRPr="00AA1121">
              <w:t xml:space="preserve"> 1 ° C </w:t>
            </w:r>
          </w:p>
          <w:p w:rsidR="00DA53C6" w:rsidRPr="002E62FE" w:rsidRDefault="00DA53C6" w:rsidP="00DA53C6">
            <w:pPr>
              <w:spacing w:line="360" w:lineRule="auto"/>
              <w:jc w:val="both"/>
            </w:pPr>
            <w:r w:rsidRPr="00AA1121">
              <w:rPr>
                <w:i/>
              </w:rPr>
              <w:t xml:space="preserve">Обхват </w:t>
            </w:r>
            <w:r w:rsidRPr="00672001">
              <w:rPr>
                <w:i/>
              </w:rPr>
              <w:t>:</w:t>
            </w:r>
            <w:r w:rsidRPr="00672001">
              <w:t xml:space="preserve"> </w:t>
            </w:r>
            <w:r w:rsidR="00672001" w:rsidRPr="00672001">
              <w:rPr>
                <w:lang w:val="en-US"/>
              </w:rPr>
              <w:t xml:space="preserve"> </w:t>
            </w:r>
            <w:r w:rsidR="00355B19" w:rsidRPr="00672001">
              <w:rPr>
                <w:lang w:val="en-US"/>
              </w:rPr>
              <w:t xml:space="preserve"> </w:t>
            </w:r>
            <w:r w:rsidRPr="00672001">
              <w:rPr>
                <w:rFonts w:ascii="Times New Roman CYR" w:hAnsi="Times New Roman CYR" w:cs="Times New Roman CYR"/>
              </w:rPr>
              <w:t>≤</w:t>
            </w:r>
            <w:r w:rsidRPr="00672001">
              <w:rPr>
                <w:rFonts w:ascii="Times New Roman CYR" w:hAnsi="Times New Roman CYR"/>
                <w:i/>
              </w:rPr>
              <w:t xml:space="preserve"> </w:t>
            </w:r>
            <w:r w:rsidRPr="00672001">
              <w:t xml:space="preserve">0 ° C </w:t>
            </w:r>
            <w:r w:rsidRPr="00672001">
              <w:rPr>
                <w:rFonts w:ascii="Times New Roman CYR" w:hAnsi="Times New Roman CYR"/>
              </w:rPr>
              <w:t xml:space="preserve">до  </w:t>
            </w:r>
            <w:r w:rsidRPr="00672001">
              <w:rPr>
                <w:rFonts w:ascii="Times New Roman CYR" w:hAnsi="Times New Roman CYR" w:cs="Times New Roman CYR"/>
                <w:i/>
              </w:rPr>
              <w:t>≥</w:t>
            </w:r>
            <w:r w:rsidRPr="002E62FE">
              <w:rPr>
                <w:rFonts w:ascii="Times New Roman CYR" w:hAnsi="Times New Roman CYR" w:cs="Times New Roman CYR"/>
              </w:rPr>
              <w:t xml:space="preserve"> </w:t>
            </w:r>
            <w:r w:rsidRPr="002E62FE">
              <w:rPr>
                <w:rFonts w:ascii="Times New Roman CYR" w:hAnsi="Times New Roman CYR"/>
              </w:rPr>
              <w:t>+1</w:t>
            </w:r>
            <w:r w:rsidRPr="002E62FE">
              <w:t>00° C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Връх:</w:t>
            </w:r>
            <w:r w:rsidRPr="00AA1121">
              <w:t xml:space="preserve"> Никел хром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Материал на сондата:</w:t>
            </w:r>
            <w:r w:rsidRPr="00AA1121">
              <w:t xml:space="preserve">  неръждаема стомана</w:t>
            </w:r>
          </w:p>
          <w:p w:rsidR="00DA53C6" w:rsidRDefault="00DA53C6" w:rsidP="00DA53C6">
            <w:pPr>
              <w:rPr>
                <w:b/>
                <w:bCs/>
                <w:highlight w:val="yellow"/>
              </w:rPr>
            </w:pPr>
            <w:r w:rsidRPr="00AA1121">
              <w:t>Ръчен уред за управление и отчитане на резултатите</w:t>
            </w:r>
          </w:p>
          <w:p w:rsidR="00DA53C6" w:rsidRPr="001904D7" w:rsidRDefault="00DA53C6" w:rsidP="00656F0E">
            <w:pPr>
              <w:rPr>
                <w:b/>
                <w:bCs/>
                <w:highlight w:val="yellow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60082E" w:rsidRPr="001904D7" w:rsidRDefault="0060082E" w:rsidP="00656F0E">
            <w:pPr>
              <w:rPr>
                <w:b/>
                <w:bCs/>
                <w:highlight w:val="yellow"/>
              </w:rPr>
            </w:pPr>
          </w:p>
        </w:tc>
      </w:tr>
    </w:tbl>
    <w:p w:rsidR="007F7BD2" w:rsidRDefault="007F7BD2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7F7BD2" w:rsidRPr="00617850" w:rsidRDefault="00FF2DEC" w:rsidP="00756E62">
      <w:pPr>
        <w:spacing w:line="360" w:lineRule="auto"/>
        <w:ind w:left="852"/>
        <w:contextualSpacing/>
        <w:rPr>
          <w:rFonts w:eastAsia="Calibri"/>
          <w:b/>
          <w:u w:val="single"/>
        </w:rPr>
      </w:pPr>
      <w:r>
        <w:rPr>
          <w:b/>
          <w:sz w:val="22"/>
          <w:szCs w:val="22"/>
        </w:rPr>
        <w:t>3.6.</w:t>
      </w:r>
      <w:r w:rsidR="007F7BD2" w:rsidRPr="007F7BD2">
        <w:rPr>
          <w:rFonts w:eastAsia="Calibri"/>
          <w:b/>
          <w:u w:val="single"/>
        </w:rPr>
        <w:t xml:space="preserve"> </w:t>
      </w:r>
      <w:r w:rsidR="007F7BD2">
        <w:rPr>
          <w:rFonts w:eastAsia="Calibri"/>
          <w:b/>
          <w:u w:val="single"/>
        </w:rPr>
        <w:t>Мобилна лаборатория</w:t>
      </w:r>
      <w:r w:rsidR="00AA04C4">
        <w:rPr>
          <w:rFonts w:eastAsia="Calibri"/>
          <w:b/>
          <w:u w:val="single"/>
        </w:rPr>
        <w:t xml:space="preserve"> </w:t>
      </w:r>
      <w:r w:rsidR="007F7BD2" w:rsidRPr="00617850">
        <w:rPr>
          <w:rFonts w:eastAsia="Calibri"/>
          <w:b/>
          <w:u w:val="single"/>
        </w:rPr>
        <w:t>за тестване на качеството на компоста</w:t>
      </w: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F2DEC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F2DEC" w:rsidRPr="003D35B9" w:rsidRDefault="00FF2DEC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F2DEC" w:rsidRPr="003D35B9" w:rsidRDefault="00FF2DEC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F2DEC" w:rsidRPr="003D35B9" w:rsidRDefault="00FF2DEC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Електронна везна на батерия/и</w:t>
            </w:r>
            <w:bookmarkStart w:id="1" w:name="_GoBack"/>
            <w:bookmarkEnd w:id="1"/>
            <w:r>
              <w:rPr>
                <w:rFonts w:eastAsia="TimesNewRoman"/>
              </w:rPr>
              <w:t xml:space="preserve">, с прецизност: 0.1гр. – 1 бр.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672001" w:rsidRDefault="00F53404" w:rsidP="00656F0E">
            <w:pPr>
              <w:rPr>
                <w:b/>
                <w:bCs/>
                <w:highlight w:val="yellow"/>
                <w:lang w:val="en-US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Pr="00647F34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 xml:space="preserve">Дигитален </w:t>
            </w:r>
            <w:r w:rsidRPr="00647F34">
              <w:rPr>
                <w:rFonts w:eastAsia="TimesNewRoman"/>
              </w:rPr>
              <w:t>pH/mV</w:t>
            </w:r>
            <w:r>
              <w:rPr>
                <w:rFonts w:eastAsia="TimesNewRoman"/>
              </w:rPr>
              <w:t>–</w:t>
            </w:r>
            <w:r w:rsidRPr="00647F34">
              <w:rPr>
                <w:rFonts w:eastAsia="TimesNewRoman"/>
              </w:rPr>
              <w:t>мeтъp</w:t>
            </w:r>
            <w:r>
              <w:rPr>
                <w:rFonts w:eastAsia="TimesNewRoman"/>
              </w:rPr>
              <w:t xml:space="preserve"> на батерия/и (p</w:t>
            </w:r>
            <w:r>
              <w:rPr>
                <w:rFonts w:eastAsia="TimesNewRoman"/>
                <w:lang w:val="en-US"/>
              </w:rPr>
              <w:t>H</w:t>
            </w:r>
            <w:r w:rsidRPr="00647F34">
              <w:rPr>
                <w:rFonts w:eastAsia="TimesNewRoman"/>
              </w:rPr>
              <w:t xml:space="preserve"> 4 </w:t>
            </w:r>
            <w:r>
              <w:rPr>
                <w:rFonts w:eastAsia="TimesNewRoman"/>
              </w:rPr>
              <w:t>–</w:t>
            </w:r>
            <w:r>
              <w:rPr>
                <w:rFonts w:eastAsia="TimesNewRoman"/>
                <w:lang w:val="en-US"/>
              </w:rPr>
              <w:t>pH</w:t>
            </w:r>
            <w:r w:rsidRPr="00647F34">
              <w:rPr>
                <w:rFonts w:eastAsia="TimesNewRoman"/>
              </w:rPr>
              <w:t xml:space="preserve"> 7) </w:t>
            </w:r>
            <w:r>
              <w:rPr>
                <w:rFonts w:eastAsia="TimesNewRoman"/>
              </w:rPr>
              <w:t xml:space="preserve">с включен </w:t>
            </w:r>
            <w:r>
              <w:rPr>
                <w:rFonts w:eastAsia="TimesNewRoman"/>
                <w:lang w:val="en-US"/>
              </w:rPr>
              <w:t>pH</w:t>
            </w:r>
            <w:r>
              <w:rPr>
                <w:rFonts w:eastAsia="TimesNewRoman"/>
              </w:rPr>
              <w:t>електрод и редокс електрод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b/>
                <w:bCs/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Електронен часовник, с аларма на батерия/и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b/>
                <w:bCs/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Ленти за тест на нитрити и нитрати – минимум 100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Default="00F53404" w:rsidP="00656F0E">
            <w:pPr>
              <w:rPr>
                <w:b/>
                <w:bCs/>
                <w:lang w:val="en-US"/>
              </w:rPr>
            </w:pPr>
            <w:r w:rsidRPr="00B20D66">
              <w:rPr>
                <w:b/>
                <w:bCs/>
              </w:rPr>
              <w:t>ДА/НЕ</w:t>
            </w:r>
          </w:p>
          <w:p w:rsidR="00F53404" w:rsidRPr="00F53404" w:rsidRDefault="00F53404" w:rsidP="00656F0E">
            <w:pPr>
              <w:rPr>
                <w:highlight w:val="yellow"/>
              </w:rPr>
            </w:pPr>
            <w:r>
              <w:rPr>
                <w:b/>
                <w:bCs/>
              </w:rPr>
              <w:t>...............бр.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Филтърна хартия – 150мм – минимум 100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Default="00F53404" w:rsidP="00656F0E">
            <w:pPr>
              <w:rPr>
                <w:b/>
                <w:bCs/>
              </w:rPr>
            </w:pPr>
            <w:r w:rsidRPr="00B20D66">
              <w:rPr>
                <w:b/>
                <w:bCs/>
              </w:rPr>
              <w:t>ДА/НЕ</w:t>
            </w:r>
          </w:p>
          <w:p w:rsidR="00F53404" w:rsidRPr="001904D7" w:rsidRDefault="00F53404" w:rsidP="00656F0E">
            <w:pPr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lastRenderedPageBreak/>
              <w:t>...................бр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lastRenderedPageBreak/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Мерителна лъжица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Чаша за тест на сулфид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b/>
                <w:bCs/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 xml:space="preserve">Комплект за амониев </w:t>
            </w:r>
            <w:r w:rsidRPr="00A858BD">
              <w:rPr>
                <w:rFonts w:eastAsia="TimesNewRoman"/>
              </w:rPr>
              <w:t>сулфиден</w:t>
            </w:r>
            <w:r w:rsidR="00D51594">
              <w:rPr>
                <w:rFonts w:eastAsia="TimesNewRoman"/>
                <w:lang w:val="en-US"/>
              </w:rPr>
              <w:t xml:space="preserve"> </w:t>
            </w:r>
            <w:r>
              <w:rPr>
                <w:rFonts w:eastAsia="TimesNewRoman"/>
              </w:rPr>
              <w:t>тест, съдържащ 3 реагента и 3 тестови тубички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Pr="00F37D27" w:rsidRDefault="00847E73" w:rsidP="00656F0E">
            <w:pPr>
              <w:autoSpaceDE w:val="0"/>
              <w:autoSpaceDN w:val="0"/>
              <w:adjustRightInd w:val="0"/>
              <w:spacing w:after="160" w:line="312" w:lineRule="auto"/>
              <w:jc w:val="both"/>
              <w:rPr>
                <w:rFonts w:eastAsia="TimesNewRoman"/>
                <w:lang w:val="en-US"/>
              </w:rPr>
            </w:pPr>
            <w:r>
              <w:rPr>
                <w:rFonts w:eastAsia="TimesNewRoman"/>
              </w:rPr>
              <w:t>Мерителна чаша с деление до 100мл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F53404" w:rsidRPr="001904D7" w:rsidTr="00F53404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3404" w:rsidRPr="00672001" w:rsidRDefault="00F53404" w:rsidP="00D51594">
            <w:pPr>
              <w:jc w:val="center"/>
            </w:pPr>
            <w: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53404" w:rsidRPr="00F53404" w:rsidRDefault="00F53404" w:rsidP="00C0482D">
            <w:pPr>
              <w:autoSpaceDE w:val="0"/>
              <w:autoSpaceDN w:val="0"/>
              <w:adjustRightInd w:val="0"/>
              <w:spacing w:after="160" w:line="312" w:lineRule="auto"/>
              <w:jc w:val="both"/>
              <w:rPr>
                <w:rFonts w:ascii="Times New Roman CYR" w:eastAsia="TimesNewRoman" w:hAnsi="Times New Roman CYR" w:cs="Times New Roman CYR"/>
                <w:i/>
              </w:rPr>
            </w:pPr>
            <w:r w:rsidRPr="00F53404">
              <w:rPr>
                <w:rFonts w:ascii="Times New Roman CYR" w:eastAsia="TimesNewRoman" w:hAnsi="Times New Roman CYR" w:cs="Times New Roman CYR"/>
                <w:i/>
              </w:rPr>
              <w:t xml:space="preserve">Подробно описание </w:t>
            </w:r>
            <w:r>
              <w:rPr>
                <w:rFonts w:ascii="Times New Roman CYR" w:eastAsia="TimesNewRoman" w:hAnsi="Times New Roman CYR" w:cs="Times New Roman CYR"/>
                <w:i/>
              </w:rPr>
              <w:t>от</w:t>
            </w:r>
            <w:r w:rsidRPr="00F53404">
              <w:rPr>
                <w:rFonts w:ascii="Times New Roman CYR" w:eastAsia="TimesNewRoman" w:hAnsi="Times New Roman CYR" w:cs="Times New Roman CYR"/>
                <w:i/>
              </w:rPr>
              <w:t xml:space="preserve"> участника на </w:t>
            </w:r>
            <w:r w:rsidR="00C0482D">
              <w:rPr>
                <w:rFonts w:ascii="Times New Roman CYR" w:eastAsia="TimesNewRoman" w:hAnsi="Times New Roman CYR" w:cs="Times New Roman CYR"/>
                <w:i/>
              </w:rPr>
              <w:t>комплекта, съдържащ елементите на мобилната лаборатория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53404" w:rsidRDefault="00C0482D" w:rsidP="00D51594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..................................................</w:t>
            </w:r>
          </w:p>
          <w:p w:rsidR="00C0482D" w:rsidRPr="00F53404" w:rsidRDefault="00C0482D" w:rsidP="00D51594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...................................................</w:t>
            </w:r>
          </w:p>
        </w:tc>
      </w:tr>
    </w:tbl>
    <w:p w:rsidR="00FF2DEC" w:rsidRDefault="00FF2DEC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EC4214" w:rsidRPr="00692D37" w:rsidRDefault="00EC4214" w:rsidP="00F7028F">
      <w:pPr>
        <w:pStyle w:val="SubTitle2"/>
        <w:spacing w:after="100" w:afterAutospacing="1"/>
        <w:ind w:firstLine="360"/>
        <w:jc w:val="both"/>
        <w:rPr>
          <w:rFonts w:ascii="Times New Roman" w:hAnsi="Times New Roman"/>
          <w:b w:val="0"/>
          <w:sz w:val="22"/>
          <w:szCs w:val="22"/>
        </w:rPr>
      </w:pPr>
      <w:r w:rsidRPr="00692D37">
        <w:rPr>
          <w:rFonts w:ascii="Times New Roman" w:hAnsi="Times New Roman"/>
          <w:b w:val="0"/>
          <w:sz w:val="22"/>
          <w:szCs w:val="22"/>
        </w:rPr>
        <w:t>В случай, че бъдем избрани за изпълнител на обществената поръчка, се задължаваме</w:t>
      </w:r>
      <w:r w:rsidRPr="00692D37">
        <w:rPr>
          <w:b w:val="0"/>
          <w:sz w:val="22"/>
          <w:szCs w:val="22"/>
        </w:rPr>
        <w:t xml:space="preserve"> </w:t>
      </w:r>
      <w:r w:rsidRPr="00692D37">
        <w:rPr>
          <w:rFonts w:ascii="Times New Roman" w:hAnsi="Times New Roman"/>
          <w:b w:val="0"/>
          <w:sz w:val="22"/>
          <w:szCs w:val="22"/>
        </w:rPr>
        <w:t xml:space="preserve">да извършим доставка на </w:t>
      </w:r>
      <w:r w:rsidRPr="0041494F">
        <w:rPr>
          <w:rFonts w:ascii="Times New Roman" w:hAnsi="Times New Roman"/>
          <w:b w:val="0"/>
          <w:sz w:val="22"/>
          <w:szCs w:val="22"/>
          <w:lang w:val="bg-BG"/>
        </w:rPr>
        <w:t>Шредер; Стационарно барабанно сито; Обръщач за компоста в едно с оросителна система и барабан за развиване и навиване на мембраната и мембрана за покриване на компоста; Комплект сонди за измерване на температурата, въглероден диоксид и кислород; Мобилна лаборатория; Трактор в едно с прикачен инвентар</w:t>
      </w:r>
      <w:r w:rsidRPr="00692D37">
        <w:rPr>
          <w:rFonts w:ascii="Times New Roman" w:hAnsi="Times New Roman"/>
          <w:b w:val="0"/>
          <w:sz w:val="22"/>
          <w:szCs w:val="22"/>
        </w:rPr>
        <w:t>, включително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 обучение, </w:t>
      </w:r>
      <w:r>
        <w:rPr>
          <w:rFonts w:ascii="Times New Roman" w:hAnsi="Times New Roman"/>
          <w:b w:val="0"/>
          <w:sz w:val="22"/>
          <w:szCs w:val="22"/>
        </w:rPr>
        <w:t xml:space="preserve"> 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монтаж (там където е необходимо),  </w:t>
      </w:r>
      <w:r w:rsidRPr="00D36950">
        <w:rPr>
          <w:rFonts w:ascii="Times New Roman" w:hAnsi="Times New Roman"/>
          <w:b w:val="0"/>
          <w:sz w:val="22"/>
          <w:szCs w:val="22"/>
        </w:rPr>
        <w:t>гаранционн</w:t>
      </w:r>
      <w:r w:rsidRPr="00D36950">
        <w:rPr>
          <w:rFonts w:ascii="Times New Roman" w:hAnsi="Times New Roman"/>
          <w:b w:val="0"/>
          <w:sz w:val="22"/>
          <w:szCs w:val="22"/>
          <w:lang w:val="bg-BG"/>
        </w:rPr>
        <w:t>о</w:t>
      </w:r>
      <w:r w:rsidRPr="00D36950">
        <w:rPr>
          <w:rFonts w:ascii="Times New Roman" w:hAnsi="Times New Roman"/>
          <w:b w:val="0"/>
          <w:sz w:val="22"/>
          <w:szCs w:val="22"/>
        </w:rPr>
        <w:t xml:space="preserve"> поддръж</w:t>
      </w:r>
      <w:r w:rsidRPr="00D36950">
        <w:rPr>
          <w:rFonts w:ascii="Times New Roman" w:hAnsi="Times New Roman"/>
          <w:b w:val="0"/>
          <w:sz w:val="22"/>
          <w:szCs w:val="22"/>
          <w:lang w:val="bg-BG"/>
        </w:rPr>
        <w:t>ане</w:t>
      </w:r>
      <w:r w:rsidRPr="00D36950">
        <w:rPr>
          <w:rFonts w:ascii="Times New Roman" w:hAnsi="Times New Roman"/>
          <w:b w:val="0"/>
          <w:sz w:val="22"/>
          <w:szCs w:val="22"/>
        </w:rPr>
        <w:t xml:space="preserve"> и сервизно обслужване,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 </w:t>
      </w:r>
      <w:r w:rsidRPr="00692D37">
        <w:rPr>
          <w:rFonts w:ascii="Times New Roman" w:hAnsi="Times New Roman"/>
          <w:b w:val="0"/>
          <w:sz w:val="22"/>
          <w:szCs w:val="22"/>
        </w:rPr>
        <w:t>напълно отговарящи на изискванията на възложителя, посочени в Техническата спецификация на поръчката.</w:t>
      </w:r>
    </w:p>
    <w:p w:rsidR="00F70267" w:rsidRPr="00692D37" w:rsidRDefault="00F70267" w:rsidP="00AB6F89">
      <w:pPr>
        <w:jc w:val="both"/>
        <w:rPr>
          <w:sz w:val="22"/>
          <w:szCs w:val="22"/>
        </w:rPr>
      </w:pPr>
    </w:p>
    <w:p w:rsidR="000F74E5" w:rsidRPr="008F5317" w:rsidRDefault="000F74E5" w:rsidP="000D0246">
      <w:pPr>
        <w:pStyle w:val="ListParagraph"/>
        <w:numPr>
          <w:ilvl w:val="0"/>
          <w:numId w:val="2"/>
        </w:numPr>
        <w:suppressAutoHyphens/>
        <w:jc w:val="both"/>
        <w:rPr>
          <w:rFonts w:eastAsia="MS Mincho"/>
          <w:color w:val="000000" w:themeColor="text1"/>
          <w:sz w:val="22"/>
          <w:szCs w:val="22"/>
        </w:rPr>
      </w:pPr>
      <w:r w:rsidRPr="003950CD">
        <w:rPr>
          <w:sz w:val="22"/>
          <w:szCs w:val="22"/>
        </w:rPr>
        <w:t xml:space="preserve">Предлагаме срок </w:t>
      </w:r>
      <w:r w:rsidR="00EA164D" w:rsidRPr="003950CD">
        <w:rPr>
          <w:sz w:val="22"/>
          <w:szCs w:val="22"/>
        </w:rPr>
        <w:t>на доставка за Първа обособена позиция</w:t>
      </w:r>
      <w:r w:rsidRPr="003950CD">
        <w:rPr>
          <w:sz w:val="22"/>
          <w:szCs w:val="22"/>
        </w:rPr>
        <w:t xml:space="preserve"> </w:t>
      </w:r>
      <w:r w:rsidR="00995BBA" w:rsidRPr="003950CD">
        <w:rPr>
          <w:sz w:val="22"/>
          <w:szCs w:val="22"/>
          <w:lang w:val="en-US"/>
        </w:rPr>
        <w:t>………………………….</w:t>
      </w:r>
      <w:r w:rsidRPr="003950CD">
        <w:rPr>
          <w:sz w:val="22"/>
          <w:szCs w:val="22"/>
        </w:rPr>
        <w:t xml:space="preserve"> </w:t>
      </w:r>
      <w:r w:rsidR="000D0246" w:rsidRPr="003950CD">
        <w:rPr>
          <w:color w:val="000000" w:themeColor="text1"/>
          <w:sz w:val="22"/>
          <w:szCs w:val="22"/>
        </w:rPr>
        <w:t xml:space="preserve">календарни </w:t>
      </w:r>
      <w:r w:rsidRPr="003950CD">
        <w:rPr>
          <w:color w:val="000000" w:themeColor="text1"/>
          <w:sz w:val="22"/>
          <w:szCs w:val="22"/>
        </w:rPr>
        <w:t>дни</w:t>
      </w:r>
      <w:r w:rsidRPr="003950CD">
        <w:rPr>
          <w:sz w:val="22"/>
          <w:szCs w:val="22"/>
        </w:rPr>
        <w:t xml:space="preserve">, </w:t>
      </w:r>
      <w:r w:rsidR="008F5317" w:rsidRPr="008F5317">
        <w:rPr>
          <w:rFonts w:eastAsiaTheme="minorHAnsi"/>
          <w:sz w:val="22"/>
          <w:szCs w:val="22"/>
        </w:rPr>
        <w:t>след получаване на възлагателно писмо изпратено от Възложителя до Изпълнителя за започване на дейностите по доставката</w:t>
      </w:r>
      <w:r w:rsidR="00DE01C8" w:rsidRPr="008F5317">
        <w:rPr>
          <w:sz w:val="22"/>
          <w:szCs w:val="22"/>
        </w:rPr>
        <w:t>.</w:t>
      </w:r>
    </w:p>
    <w:p w:rsidR="0041494F" w:rsidRPr="0041494F" w:rsidRDefault="0041494F" w:rsidP="000D0246">
      <w:pPr>
        <w:pStyle w:val="ListParagraph"/>
        <w:numPr>
          <w:ilvl w:val="0"/>
          <w:numId w:val="2"/>
        </w:numPr>
        <w:suppressAutoHyphens/>
        <w:jc w:val="both"/>
        <w:rPr>
          <w:rFonts w:eastAsia="MS Mincho"/>
          <w:color w:val="000000" w:themeColor="text1"/>
          <w:sz w:val="22"/>
          <w:szCs w:val="22"/>
        </w:rPr>
      </w:pPr>
      <w:r>
        <w:rPr>
          <w:sz w:val="22"/>
          <w:szCs w:val="22"/>
        </w:rPr>
        <w:t>Предлагаме Гаранционен срок за:</w:t>
      </w:r>
    </w:p>
    <w:p w:rsidR="0041494F" w:rsidRDefault="0041494F" w:rsidP="0041494F">
      <w:pPr>
        <w:ind w:left="720"/>
        <w:jc w:val="both"/>
      </w:pPr>
      <w:r>
        <w:t>-</w:t>
      </w:r>
      <w:r w:rsidRPr="00407E4C">
        <w:t xml:space="preserve"> мобилен шредер</w:t>
      </w:r>
      <w:r>
        <w:t xml:space="preserve"> ............................... календарни </w:t>
      </w:r>
      <w:r w:rsidR="00AE5222">
        <w:t>месеци</w:t>
      </w:r>
    </w:p>
    <w:p w:rsidR="00A7616A" w:rsidRDefault="00A7616A" w:rsidP="0041494F">
      <w:pPr>
        <w:ind w:left="720"/>
        <w:jc w:val="both"/>
      </w:pPr>
      <w:r>
        <w:t xml:space="preserve">- </w:t>
      </w:r>
      <w:r w:rsidRPr="00407E4C">
        <w:t>стационарно барабанно сито</w:t>
      </w:r>
      <w:r>
        <w:t xml:space="preserve"> ...................................календарни </w:t>
      </w:r>
      <w:r w:rsidR="00AE5222">
        <w:t>месеци</w:t>
      </w:r>
    </w:p>
    <w:p w:rsidR="00A7616A" w:rsidRDefault="00A7616A" w:rsidP="0041494F">
      <w:pPr>
        <w:ind w:left="720"/>
        <w:jc w:val="both"/>
      </w:pPr>
      <w:r>
        <w:t xml:space="preserve">- </w:t>
      </w:r>
      <w:r w:rsidRPr="00407E4C">
        <w:t>обръщач за компост</w:t>
      </w:r>
      <w:r>
        <w:t xml:space="preserve"> ................................календарни </w:t>
      </w:r>
      <w:r w:rsidR="00AE5222">
        <w:t>месеци</w:t>
      </w:r>
    </w:p>
    <w:p w:rsidR="00AE5222" w:rsidRDefault="00A7616A" w:rsidP="00AE5222">
      <w:pPr>
        <w:ind w:left="720"/>
        <w:jc w:val="both"/>
      </w:pPr>
      <w:r>
        <w:t>-</w:t>
      </w:r>
      <w:r w:rsidR="00AE5222">
        <w:t xml:space="preserve"> </w:t>
      </w:r>
      <w:r>
        <w:t>трактор..........................</w:t>
      </w:r>
      <w:r w:rsidR="00AE5222">
        <w:t>..</w:t>
      </w:r>
      <w:r>
        <w:t>.</w:t>
      </w:r>
      <w:r w:rsidR="00AE5222" w:rsidRPr="00AE5222">
        <w:t xml:space="preserve"> </w:t>
      </w:r>
      <w:r w:rsidR="00AE5222">
        <w:t>календарни месеци</w:t>
      </w:r>
    </w:p>
    <w:p w:rsidR="001904D7" w:rsidRDefault="00AE5222" w:rsidP="001904D7">
      <w:pPr>
        <w:ind w:left="720"/>
        <w:jc w:val="both"/>
      </w:pPr>
      <w:r>
        <w:t xml:space="preserve">- </w:t>
      </w:r>
      <w:r w:rsidR="001904D7">
        <w:t>трактор...........................</w:t>
      </w:r>
      <w:r>
        <w:t>..</w:t>
      </w:r>
      <w:r w:rsidRPr="00AE5222">
        <w:t xml:space="preserve"> </w:t>
      </w:r>
      <w:r w:rsidRPr="00407E4C">
        <w:t>в мото часове</w:t>
      </w:r>
    </w:p>
    <w:p w:rsidR="00D45B32" w:rsidRPr="00C0482D" w:rsidRDefault="00D45B32" w:rsidP="00D45B32">
      <w:pPr>
        <w:jc w:val="both"/>
      </w:pPr>
      <w:r w:rsidRPr="00C0482D">
        <w:t xml:space="preserve">            - комплект сонди за измерване на температурата, въглероден диоксид и кислород </w:t>
      </w:r>
      <w:r w:rsidR="00D36950" w:rsidRPr="00C0482D">
        <w:t>–гаранционния срок е съгласно посоченото в Техническата спецификация.</w:t>
      </w:r>
    </w:p>
    <w:p w:rsidR="00D45B32" w:rsidRDefault="00D45B32" w:rsidP="00D45B32">
      <w:pPr>
        <w:jc w:val="both"/>
      </w:pPr>
      <w:r w:rsidRPr="00C0482D">
        <w:t xml:space="preserve">           - мобилна лаборатория </w:t>
      </w:r>
      <w:r w:rsidR="00D36950" w:rsidRPr="00C0482D">
        <w:t>- гаранционния срок е съгласно посоченото в Техническата спецификация</w:t>
      </w:r>
    </w:p>
    <w:p w:rsidR="00867DD6" w:rsidRPr="00692D37" w:rsidRDefault="00867DD6" w:rsidP="00AB6F89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За изпълнение предмета на поръчката прилагаме: </w:t>
      </w:r>
    </w:p>
    <w:p w:rsidR="00867DD6" w:rsidRPr="00692D37" w:rsidRDefault="00867DD6" w:rsidP="00A10FDC">
      <w:pPr>
        <w:pStyle w:val="ListParagraph"/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 документ за упълномощаване, когато лицето, което подава офертата, не е законният представител на участника – оригинал или нотариално заверено копие;</w:t>
      </w:r>
      <w:r w:rsidRPr="00692D37">
        <w:rPr>
          <w:sz w:val="22"/>
          <w:szCs w:val="22"/>
        </w:rPr>
        <w:tab/>
      </w:r>
    </w:p>
    <w:p w:rsidR="007C18E3" w:rsidRPr="00AC0E18" w:rsidRDefault="00867DD6" w:rsidP="00AC0E18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A7616A" w:rsidRPr="0041494F" w:rsidRDefault="00A7616A" w:rsidP="00A7616A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41494F">
        <w:rPr>
          <w:sz w:val="22"/>
          <w:szCs w:val="22"/>
        </w:rPr>
        <w:t>Представяме подробно описани</w:t>
      </w:r>
      <w:r w:rsidR="00AC0E18">
        <w:rPr>
          <w:sz w:val="22"/>
          <w:szCs w:val="22"/>
        </w:rPr>
        <w:t xml:space="preserve">е на организацията на дейностите </w:t>
      </w:r>
      <w:r w:rsidRPr="0041494F">
        <w:rPr>
          <w:sz w:val="22"/>
          <w:szCs w:val="22"/>
        </w:rPr>
        <w:t>.......................................................................................................................</w:t>
      </w:r>
      <w:r>
        <w:rPr>
          <w:sz w:val="22"/>
          <w:szCs w:val="22"/>
        </w:rPr>
        <w:t>...........</w:t>
      </w:r>
      <w:r w:rsidR="00AC0E18">
        <w:rPr>
          <w:sz w:val="22"/>
          <w:szCs w:val="22"/>
        </w:rPr>
        <w:t>........................................</w:t>
      </w:r>
      <w:r w:rsidR="00AC0E18">
        <w:rPr>
          <w:sz w:val="22"/>
          <w:szCs w:val="22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C18E3" w:rsidRPr="00692D37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sz w:val="22"/>
          <w:szCs w:val="22"/>
        </w:rPr>
        <w:t>[</w:t>
      </w:r>
      <w:r w:rsidRPr="00692D37">
        <w:rPr>
          <w:i/>
          <w:iCs/>
          <w:sz w:val="22"/>
          <w:szCs w:val="22"/>
        </w:rPr>
        <w:t>име и фамилия</w:t>
      </w:r>
      <w:r w:rsidRPr="00692D37">
        <w:rPr>
          <w:sz w:val="22"/>
          <w:szCs w:val="22"/>
        </w:rPr>
        <w:t>]</w:t>
      </w:r>
    </w:p>
    <w:p w:rsidR="00F04F70" w:rsidRPr="00692D37" w:rsidRDefault="00867DD6" w:rsidP="00EA164D">
      <w:pPr>
        <w:tabs>
          <w:tab w:val="left" w:pos="0"/>
          <w:tab w:val="left" w:pos="4860"/>
        </w:tabs>
        <w:rPr>
          <w:sz w:val="22"/>
          <w:szCs w:val="22"/>
        </w:rPr>
      </w:pPr>
      <w:r w:rsidRPr="00692D37">
        <w:rPr>
          <w:sz w:val="22"/>
          <w:szCs w:val="22"/>
        </w:rPr>
        <w:t xml:space="preserve">                                                                                               [</w:t>
      </w:r>
      <w:r w:rsidRPr="00692D37">
        <w:rPr>
          <w:i/>
          <w:iCs/>
          <w:sz w:val="22"/>
          <w:szCs w:val="22"/>
        </w:rPr>
        <w:t>качество на представляващия участника</w:t>
      </w:r>
    </w:p>
    <w:sectPr w:rsidR="00F04F70" w:rsidRPr="00692D37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1594" w:rsidRDefault="00D51594" w:rsidP="00E141E5">
      <w:r>
        <w:separator/>
      </w:r>
    </w:p>
  </w:endnote>
  <w:endnote w:type="continuationSeparator" w:id="1">
    <w:p w:rsidR="00D51594" w:rsidRDefault="00D51594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1594" w:rsidRDefault="00D51594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>Изграждане на компостираща инсталация за разделносъбрани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съфинансирана от Европейскиясъюз чрез Европейския фонд за регионално развитие. Цялатаотговорност за съдържанието на публикацията се носи от Община Свиленград и при никаквиобстоятелства не може да се счита,четозидокументотразяваофициалнотостановищенаЕвропейскиясъюзиУправляващияорган.”</w:t>
        </w:r>
      </w:p>
      <w:p w:rsidR="00D51594" w:rsidRDefault="00D51594">
        <w:pPr>
          <w:pStyle w:val="Footer"/>
          <w:jc w:val="right"/>
        </w:pPr>
      </w:p>
      <w:p w:rsidR="00D51594" w:rsidRDefault="00D647D8">
        <w:pPr>
          <w:pStyle w:val="Footer"/>
          <w:jc w:val="right"/>
        </w:pPr>
        <w:fldSimple w:instr=" PAGE   \* MERGEFORMAT ">
          <w:r w:rsidR="00B671E3">
            <w:rPr>
              <w:noProof/>
            </w:rPr>
            <w:t>1</w:t>
          </w:r>
        </w:fldSimple>
      </w:p>
    </w:sdtContent>
  </w:sdt>
  <w:p w:rsidR="00D51594" w:rsidRDefault="00D5159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1594" w:rsidRDefault="00D51594" w:rsidP="00E141E5">
      <w:r>
        <w:separator/>
      </w:r>
    </w:p>
  </w:footnote>
  <w:footnote w:type="continuationSeparator" w:id="1">
    <w:p w:rsidR="00D51594" w:rsidRDefault="00D51594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1594" w:rsidRDefault="00D51594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647D8" w:rsidRPr="00D647D8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D647D8" w:rsidRPr="00D647D8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D51594" w:rsidRDefault="00D51594" w:rsidP="00E141E5">
                <w:pPr>
                  <w:spacing w:line="920" w:lineRule="atLeast"/>
                </w:pPr>
              </w:p>
              <w:p w:rsidR="00D51594" w:rsidRDefault="00D51594" w:rsidP="00E141E5"/>
            </w:txbxContent>
          </v:textbox>
          <w10:wrap anchorx="page" anchory="page"/>
        </v:rect>
      </w:pict>
    </w:r>
  </w:p>
  <w:p w:rsidR="00D51594" w:rsidRDefault="00D5159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250FA"/>
    <w:multiLevelType w:val="hybridMultilevel"/>
    <w:tmpl w:val="82EC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4">
    <w:nsid w:val="3690725A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5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3C2AE1"/>
    <w:multiLevelType w:val="multilevel"/>
    <w:tmpl w:val="AE5C77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4"/>
      <w:numFmt w:val="decimal"/>
      <w:isLgl/>
      <w:lvlText w:val="%1.%2"/>
      <w:lvlJc w:val="left"/>
      <w:pPr>
        <w:ind w:left="1212" w:hanging="360"/>
      </w:pPr>
      <w:rPr>
        <w:rFonts w:eastAsia="Times New Roman" w:hint="default"/>
        <w:sz w:val="22"/>
        <w:u w:val="none"/>
      </w:rPr>
    </w:lvl>
    <w:lvl w:ilvl="2">
      <w:start w:val="1"/>
      <w:numFmt w:val="decimal"/>
      <w:isLgl/>
      <w:lvlText w:val="%1.%2.%3"/>
      <w:lvlJc w:val="left"/>
      <w:pPr>
        <w:ind w:left="2064" w:hanging="720"/>
      </w:pPr>
      <w:rPr>
        <w:rFonts w:eastAsia="Times New Roman" w:hint="default"/>
        <w:sz w:val="22"/>
        <w:u w:val="none"/>
      </w:rPr>
    </w:lvl>
    <w:lvl w:ilvl="3">
      <w:start w:val="1"/>
      <w:numFmt w:val="decimal"/>
      <w:isLgl/>
      <w:lvlText w:val="%1.%2.%3.%4"/>
      <w:lvlJc w:val="left"/>
      <w:pPr>
        <w:ind w:left="2556" w:hanging="720"/>
      </w:pPr>
      <w:rPr>
        <w:rFonts w:eastAsia="Times New Roman" w:hint="default"/>
        <w:sz w:val="22"/>
        <w:u w:val="none"/>
      </w:rPr>
    </w:lvl>
    <w:lvl w:ilvl="4">
      <w:start w:val="1"/>
      <w:numFmt w:val="decimal"/>
      <w:isLgl/>
      <w:lvlText w:val="%1.%2.%3.%4.%5"/>
      <w:lvlJc w:val="left"/>
      <w:pPr>
        <w:ind w:left="3408" w:hanging="1080"/>
      </w:pPr>
      <w:rPr>
        <w:rFonts w:eastAsia="Times New Roman" w:hint="default"/>
        <w:sz w:val="22"/>
        <w:u w:val="none"/>
      </w:rPr>
    </w:lvl>
    <w:lvl w:ilvl="5">
      <w:start w:val="1"/>
      <w:numFmt w:val="decimal"/>
      <w:isLgl/>
      <w:lvlText w:val="%1.%2.%3.%4.%5.%6"/>
      <w:lvlJc w:val="left"/>
      <w:pPr>
        <w:ind w:left="3900" w:hanging="1080"/>
      </w:pPr>
      <w:rPr>
        <w:rFonts w:eastAsia="Times New Roman" w:hint="default"/>
        <w:sz w:val="22"/>
        <w:u w:val="none"/>
      </w:rPr>
    </w:lvl>
    <w:lvl w:ilvl="6">
      <w:start w:val="1"/>
      <w:numFmt w:val="decimal"/>
      <w:isLgl/>
      <w:lvlText w:val="%1.%2.%3.%4.%5.%6.%7"/>
      <w:lvlJc w:val="left"/>
      <w:pPr>
        <w:ind w:left="4752" w:hanging="1440"/>
      </w:pPr>
      <w:rPr>
        <w:rFonts w:eastAsia="Times New Roman" w:hint="default"/>
        <w:sz w:val="22"/>
        <w:u w:val="none"/>
      </w:rPr>
    </w:lvl>
    <w:lvl w:ilvl="7">
      <w:start w:val="1"/>
      <w:numFmt w:val="decimal"/>
      <w:isLgl/>
      <w:lvlText w:val="%1.%2.%3.%4.%5.%6.%7.%8"/>
      <w:lvlJc w:val="left"/>
      <w:pPr>
        <w:ind w:left="5244" w:hanging="1440"/>
      </w:pPr>
      <w:rPr>
        <w:rFonts w:eastAsia="Times New Roman" w:hint="default"/>
        <w:sz w:val="22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6096" w:hanging="1800"/>
      </w:pPr>
      <w:rPr>
        <w:rFonts w:eastAsia="Times New Roman" w:hint="default"/>
        <w:sz w:val="22"/>
        <w:u w:val="none"/>
      </w:rPr>
    </w:lvl>
  </w:abstractNum>
  <w:abstractNum w:abstractNumId="8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26722C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6B183A42"/>
    <w:multiLevelType w:val="hybridMultilevel"/>
    <w:tmpl w:val="DBC013BA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>
    <w:nsid w:val="7B0C4883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3"/>
  </w:num>
  <w:num w:numId="5">
    <w:abstractNumId w:val="2"/>
  </w:num>
  <w:num w:numId="6">
    <w:abstractNumId w:val="6"/>
  </w:num>
  <w:num w:numId="7">
    <w:abstractNumId w:val="0"/>
  </w:num>
  <w:num w:numId="8">
    <w:abstractNumId w:val="8"/>
  </w:num>
  <w:num w:numId="9">
    <w:abstractNumId w:val="9"/>
  </w:num>
  <w:num w:numId="10">
    <w:abstractNumId w:val="4"/>
  </w:num>
  <w:num w:numId="11">
    <w:abstractNumId w:val="11"/>
  </w:num>
  <w:num w:numId="12">
    <w:abstractNumId w:val="1"/>
  </w:num>
  <w:num w:numId="1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3241E"/>
    <w:rsid w:val="00071C01"/>
    <w:rsid w:val="0007722A"/>
    <w:rsid w:val="000A257E"/>
    <w:rsid w:val="000D0246"/>
    <w:rsid w:val="000F74E5"/>
    <w:rsid w:val="00105EF8"/>
    <w:rsid w:val="00137E9D"/>
    <w:rsid w:val="00150769"/>
    <w:rsid w:val="0016024A"/>
    <w:rsid w:val="00162C98"/>
    <w:rsid w:val="00184B0F"/>
    <w:rsid w:val="001904D7"/>
    <w:rsid w:val="001C0BD7"/>
    <w:rsid w:val="001D4C18"/>
    <w:rsid w:val="001D5D56"/>
    <w:rsid w:val="00260BF0"/>
    <w:rsid w:val="002A2AFD"/>
    <w:rsid w:val="002A640A"/>
    <w:rsid w:val="002D02B6"/>
    <w:rsid w:val="002E268D"/>
    <w:rsid w:val="002F3814"/>
    <w:rsid w:val="003175FB"/>
    <w:rsid w:val="00321E48"/>
    <w:rsid w:val="003336A2"/>
    <w:rsid w:val="003353E3"/>
    <w:rsid w:val="003426DA"/>
    <w:rsid w:val="0034443F"/>
    <w:rsid w:val="00355B19"/>
    <w:rsid w:val="00382178"/>
    <w:rsid w:val="003950CD"/>
    <w:rsid w:val="003C1D27"/>
    <w:rsid w:val="003E10A5"/>
    <w:rsid w:val="003E4265"/>
    <w:rsid w:val="00403C3A"/>
    <w:rsid w:val="00410FCF"/>
    <w:rsid w:val="0041494F"/>
    <w:rsid w:val="004163A4"/>
    <w:rsid w:val="00450063"/>
    <w:rsid w:val="004748CF"/>
    <w:rsid w:val="00481ED5"/>
    <w:rsid w:val="00487B9B"/>
    <w:rsid w:val="004E507F"/>
    <w:rsid w:val="00541CE7"/>
    <w:rsid w:val="00544C9B"/>
    <w:rsid w:val="0054709E"/>
    <w:rsid w:val="005A4A5C"/>
    <w:rsid w:val="005C0497"/>
    <w:rsid w:val="005D6570"/>
    <w:rsid w:val="0060082E"/>
    <w:rsid w:val="00604445"/>
    <w:rsid w:val="00656F0E"/>
    <w:rsid w:val="0066176D"/>
    <w:rsid w:val="00672001"/>
    <w:rsid w:val="00692D37"/>
    <w:rsid w:val="00694619"/>
    <w:rsid w:val="00697CF6"/>
    <w:rsid w:val="006C1216"/>
    <w:rsid w:val="006E749D"/>
    <w:rsid w:val="006F2641"/>
    <w:rsid w:val="00704F86"/>
    <w:rsid w:val="007501CD"/>
    <w:rsid w:val="00750F67"/>
    <w:rsid w:val="00756E62"/>
    <w:rsid w:val="007754C2"/>
    <w:rsid w:val="007866E0"/>
    <w:rsid w:val="00793C83"/>
    <w:rsid w:val="007945D3"/>
    <w:rsid w:val="00795BA7"/>
    <w:rsid w:val="007A3527"/>
    <w:rsid w:val="007C18E3"/>
    <w:rsid w:val="007F1342"/>
    <w:rsid w:val="007F7BD2"/>
    <w:rsid w:val="00805D27"/>
    <w:rsid w:val="00810814"/>
    <w:rsid w:val="00822AFA"/>
    <w:rsid w:val="00847E73"/>
    <w:rsid w:val="00860229"/>
    <w:rsid w:val="00867DD6"/>
    <w:rsid w:val="0087305C"/>
    <w:rsid w:val="00873173"/>
    <w:rsid w:val="008733D1"/>
    <w:rsid w:val="00880874"/>
    <w:rsid w:val="008C7EFA"/>
    <w:rsid w:val="008F5317"/>
    <w:rsid w:val="00906B69"/>
    <w:rsid w:val="00935DB1"/>
    <w:rsid w:val="009420F0"/>
    <w:rsid w:val="00953F0B"/>
    <w:rsid w:val="009844D9"/>
    <w:rsid w:val="00995BBA"/>
    <w:rsid w:val="009C45B6"/>
    <w:rsid w:val="009D2F70"/>
    <w:rsid w:val="009E0844"/>
    <w:rsid w:val="009E0B7E"/>
    <w:rsid w:val="009E62E3"/>
    <w:rsid w:val="009F36A5"/>
    <w:rsid w:val="009F449F"/>
    <w:rsid w:val="00A10FDC"/>
    <w:rsid w:val="00A11EE5"/>
    <w:rsid w:val="00A20907"/>
    <w:rsid w:val="00A25D14"/>
    <w:rsid w:val="00A62FAE"/>
    <w:rsid w:val="00A645CA"/>
    <w:rsid w:val="00A65820"/>
    <w:rsid w:val="00A7616A"/>
    <w:rsid w:val="00AA04C4"/>
    <w:rsid w:val="00AB0D16"/>
    <w:rsid w:val="00AB6F89"/>
    <w:rsid w:val="00AC0E18"/>
    <w:rsid w:val="00AE5222"/>
    <w:rsid w:val="00AF2D0D"/>
    <w:rsid w:val="00AF37A3"/>
    <w:rsid w:val="00B01405"/>
    <w:rsid w:val="00B135A7"/>
    <w:rsid w:val="00B20D66"/>
    <w:rsid w:val="00B46114"/>
    <w:rsid w:val="00B47354"/>
    <w:rsid w:val="00B53C91"/>
    <w:rsid w:val="00B6454D"/>
    <w:rsid w:val="00B671E3"/>
    <w:rsid w:val="00B732AD"/>
    <w:rsid w:val="00B84AC3"/>
    <w:rsid w:val="00B95074"/>
    <w:rsid w:val="00BA550A"/>
    <w:rsid w:val="00BC3B76"/>
    <w:rsid w:val="00BD0527"/>
    <w:rsid w:val="00BD3AE7"/>
    <w:rsid w:val="00BD3F3B"/>
    <w:rsid w:val="00BE2D2D"/>
    <w:rsid w:val="00BE3D70"/>
    <w:rsid w:val="00C0482D"/>
    <w:rsid w:val="00C25925"/>
    <w:rsid w:val="00C26F48"/>
    <w:rsid w:val="00CA44EE"/>
    <w:rsid w:val="00CA7748"/>
    <w:rsid w:val="00CC0767"/>
    <w:rsid w:val="00CC1D40"/>
    <w:rsid w:val="00CC6969"/>
    <w:rsid w:val="00CE63FC"/>
    <w:rsid w:val="00D36950"/>
    <w:rsid w:val="00D40B37"/>
    <w:rsid w:val="00D45130"/>
    <w:rsid w:val="00D45B32"/>
    <w:rsid w:val="00D5154C"/>
    <w:rsid w:val="00D51594"/>
    <w:rsid w:val="00D647D8"/>
    <w:rsid w:val="00D70C01"/>
    <w:rsid w:val="00D77516"/>
    <w:rsid w:val="00DA53C6"/>
    <w:rsid w:val="00DB2680"/>
    <w:rsid w:val="00DB5F42"/>
    <w:rsid w:val="00DE01C8"/>
    <w:rsid w:val="00DE422B"/>
    <w:rsid w:val="00DF0CF4"/>
    <w:rsid w:val="00E141E5"/>
    <w:rsid w:val="00E26ACA"/>
    <w:rsid w:val="00E36855"/>
    <w:rsid w:val="00E461A5"/>
    <w:rsid w:val="00E51025"/>
    <w:rsid w:val="00EA09E9"/>
    <w:rsid w:val="00EA164D"/>
    <w:rsid w:val="00EA67C9"/>
    <w:rsid w:val="00EC4214"/>
    <w:rsid w:val="00F03D2D"/>
    <w:rsid w:val="00F04F70"/>
    <w:rsid w:val="00F07D8C"/>
    <w:rsid w:val="00F101DD"/>
    <w:rsid w:val="00F16974"/>
    <w:rsid w:val="00F22CB1"/>
    <w:rsid w:val="00F2339E"/>
    <w:rsid w:val="00F24DED"/>
    <w:rsid w:val="00F40883"/>
    <w:rsid w:val="00F50AD0"/>
    <w:rsid w:val="00F53404"/>
    <w:rsid w:val="00F70267"/>
    <w:rsid w:val="00F7028F"/>
    <w:rsid w:val="00F7195D"/>
    <w:rsid w:val="00F721D2"/>
    <w:rsid w:val="00F768F6"/>
    <w:rsid w:val="00F8569F"/>
    <w:rsid w:val="00F91D9B"/>
    <w:rsid w:val="00FA482E"/>
    <w:rsid w:val="00FD08B7"/>
    <w:rsid w:val="00FD2C46"/>
    <w:rsid w:val="00FF2D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uiPriority w:val="34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D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D16"/>
    <w:rPr>
      <w:rFonts w:ascii="Tahoma" w:eastAsia="Times New Roman" w:hAnsi="Tahoma" w:cs="Tahoma"/>
      <w:sz w:val="16"/>
      <w:szCs w:val="16"/>
      <w:lang w:eastAsia="bg-BG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186AA-EC80-4513-89CC-FDBE08D3A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61</Words>
  <Characters>889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user_yanka</cp:lastModifiedBy>
  <cp:revision>2</cp:revision>
  <cp:lastPrinted>2018-07-20T08:15:00Z</cp:lastPrinted>
  <dcterms:created xsi:type="dcterms:W3CDTF">2019-01-23T15:14:00Z</dcterms:created>
  <dcterms:modified xsi:type="dcterms:W3CDTF">2019-01-23T15:14:00Z</dcterms:modified>
</cp:coreProperties>
</file>